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5C14CB" w14:textId="77777777" w:rsidR="00D90581" w:rsidRDefault="00D90581" w:rsidP="00D90581">
      <w:pPr>
        <w:bidi w:val="0"/>
      </w:pPr>
    </w:p>
    <w:p w14:paraId="0D969281" w14:textId="77777777" w:rsidR="00D90581" w:rsidRDefault="00EC1C41" w:rsidP="00D90581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7B09EE6" wp14:editId="3DCC9D9E">
                <wp:simplePos x="0" y="0"/>
                <wp:positionH relativeFrom="margin">
                  <wp:align>right</wp:align>
                </wp:positionH>
                <wp:positionV relativeFrom="paragraph">
                  <wp:posOffset>159468</wp:posOffset>
                </wp:positionV>
                <wp:extent cx="5422789" cy="803082"/>
                <wp:effectExtent l="0" t="0" r="26035" b="1651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2789" cy="803082"/>
                        </a:xfrm>
                        <a:prstGeom prst="rect">
                          <a:avLst/>
                        </a:prstGeom>
                        <a:solidFill>
                          <a:srgbClr val="FAD02C"/>
                        </a:solidFill>
                        <a:ln>
                          <a:solidFill>
                            <a:srgbClr val="FAD02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mv="urn:schemas-microsoft-com:mac:vml" xmlns:mo="http://schemas.microsoft.com/office/mac/office/2008/main">
            <w:pict>
              <v:rect w14:anchorId="481C21B7" id="Rectangle 19" o:spid="_x0000_s1026" style="position:absolute;left:0;text-align:left;margin-left:375.8pt;margin-top:12.55pt;width:427pt;height:63.25pt;z-index:-2516572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" fillcolor="#fad02c" strokecolor="#fad02c" strokeweight="1pt">
                <w10:wrap anchorx="margin"/>
              </v:rect>
            </w:pict>
          </mc:Fallback>
        </mc:AlternateContent>
      </w:r>
    </w:p>
    <w:p w14:paraId="647F21C6" w14:textId="77777777" w:rsidR="00D90581" w:rsidRPr="00C64E6B" w:rsidRDefault="00C64E6B" w:rsidP="00EC1C41">
      <w:pPr>
        <w:bidi w:val="0"/>
        <w:jc w:val="center"/>
        <w:rPr>
          <w:rFonts w:ascii="Century Gothic" w:hAnsi="Century Gothic"/>
          <w:b/>
          <w:bCs/>
          <w:color w:val="333652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DC79BD9" wp14:editId="1DB2D1CA">
                <wp:simplePos x="0" y="0"/>
                <wp:positionH relativeFrom="margin">
                  <wp:posOffset>-22529</wp:posOffset>
                </wp:positionH>
                <wp:positionV relativeFrom="paragraph">
                  <wp:posOffset>692150</wp:posOffset>
                </wp:positionV>
                <wp:extent cx="5422789" cy="588397"/>
                <wp:effectExtent l="0" t="0" r="26035" b="2159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2789" cy="588397"/>
                        </a:xfrm>
                        <a:prstGeom prst="rect">
                          <a:avLst/>
                        </a:prstGeom>
                        <a:solidFill>
                          <a:srgbClr val="E9EAEC"/>
                        </a:solidFill>
                        <a:ln>
                          <a:solidFill>
                            <a:srgbClr val="E9EAE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BA3E1A1" id="Rectangle 20" o:spid="_x0000_s1026" style="position:absolute;left:0;text-align:left;margin-left:-1.75pt;margin-top:54.5pt;width:427pt;height:46.3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" fillcolor="#e9eaec" strokecolor="#e9eaec" strokeweight="1pt">
                <w10:wrap anchorx="margin"/>
              </v:rect>
            </w:pict>
          </mc:Fallback>
        </mc:AlternateContent>
      </w:r>
      <w:r w:rsidR="00D90581" w:rsidRPr="00C64E6B">
        <w:rPr>
          <w:rFonts w:ascii="Century Gothic" w:hAnsi="Century Gothic"/>
          <w:b/>
          <w:bCs/>
          <w:color w:val="333652"/>
          <w:sz w:val="36"/>
          <w:szCs w:val="36"/>
        </w:rPr>
        <w:t>The Abba Eban Institute's InnoDip Award</w:t>
      </w:r>
      <w:r w:rsidR="00D90581" w:rsidRPr="00C64E6B">
        <w:rPr>
          <w:rFonts w:ascii="Century Gothic" w:hAnsi="Century Gothic"/>
          <w:b/>
          <w:bCs/>
          <w:color w:val="333652"/>
          <w:sz w:val="36"/>
          <w:szCs w:val="36"/>
        </w:rPr>
        <w:br/>
        <w:t>Application Questions</w:t>
      </w:r>
    </w:p>
    <w:p w14:paraId="7C3F8AA2" w14:textId="77777777" w:rsidR="00D90581" w:rsidRPr="000677CE" w:rsidRDefault="00D90581" w:rsidP="00F20D2C">
      <w:pPr>
        <w:bidi w:val="0"/>
        <w:jc w:val="center"/>
        <w:rPr>
          <w:rFonts w:ascii="Calibri" w:hAnsi="Calibri" w:cs="Calibri"/>
          <w:b/>
          <w:bCs/>
        </w:rPr>
      </w:pPr>
      <w:r w:rsidRPr="000677CE">
        <w:rPr>
          <w:rFonts w:ascii="Calibri" w:hAnsi="Calibri" w:cs="Calibri"/>
          <w:b/>
          <w:bCs/>
        </w:rPr>
        <w:t xml:space="preserve">Please note, this document </w:t>
      </w:r>
      <w:r w:rsidR="000677CE" w:rsidRPr="000677CE">
        <w:rPr>
          <w:rFonts w:ascii="Calibri" w:hAnsi="Calibri" w:cs="Calibri"/>
          <w:b/>
          <w:bCs/>
        </w:rPr>
        <w:t>is only meant to help you draft</w:t>
      </w:r>
      <w:r w:rsidRPr="000677CE">
        <w:rPr>
          <w:rFonts w:ascii="Calibri" w:hAnsi="Calibri" w:cs="Calibri"/>
          <w:b/>
          <w:bCs/>
        </w:rPr>
        <w:t xml:space="preserve"> y</w:t>
      </w:r>
      <w:r w:rsidR="000677CE" w:rsidRPr="000677CE">
        <w:rPr>
          <w:rFonts w:ascii="Calibri" w:hAnsi="Calibri" w:cs="Calibri"/>
          <w:b/>
          <w:bCs/>
        </w:rPr>
        <w:t xml:space="preserve">our submission. </w:t>
      </w:r>
      <w:r w:rsidR="00F20D2C">
        <w:rPr>
          <w:rFonts w:ascii="Calibri" w:hAnsi="Calibri" w:cs="Calibri"/>
          <w:b/>
          <w:bCs/>
        </w:rPr>
        <w:t>Please</w:t>
      </w:r>
      <w:r w:rsidR="000677CE" w:rsidRPr="000677CE">
        <w:rPr>
          <w:rFonts w:ascii="Calibri" w:hAnsi="Calibri" w:cs="Calibri"/>
          <w:b/>
          <w:bCs/>
        </w:rPr>
        <w:t xml:space="preserve"> copy your answers to the online application form in order to submit your candidacy.  </w:t>
      </w:r>
    </w:p>
    <w:p w14:paraId="2CB663A9" w14:textId="77777777" w:rsidR="00D90581" w:rsidRDefault="00D90581" w:rsidP="00D90581">
      <w:pPr>
        <w:bidi w:val="0"/>
      </w:pPr>
    </w:p>
    <w:p w14:paraId="6C1A1924" w14:textId="77777777" w:rsidR="00D90581" w:rsidRPr="000677CE" w:rsidRDefault="00D90581" w:rsidP="000677CE">
      <w:pPr>
        <w:bidi w:val="0"/>
        <w:rPr>
          <w:rFonts w:ascii="Calibri Light" w:hAnsi="Calibri Light" w:cs="Calibri Light"/>
        </w:rPr>
      </w:pPr>
      <w:r w:rsidRPr="000677CE">
        <w:rPr>
          <w:rFonts w:ascii="Calibri Light" w:hAnsi="Calibri Light" w:cs="Calibri Light"/>
        </w:rPr>
        <w:t xml:space="preserve">The following questionnaire aims to enable the Award Committee to learn about </w:t>
      </w:r>
      <w:r w:rsidR="000677CE" w:rsidRPr="000677CE">
        <w:rPr>
          <w:rFonts w:ascii="Calibri Light" w:hAnsi="Calibri Light" w:cs="Calibri Light"/>
        </w:rPr>
        <w:t xml:space="preserve">your </w:t>
      </w:r>
      <w:r w:rsidR="000677CE">
        <w:rPr>
          <w:rFonts w:ascii="Calibri Light" w:hAnsi="Calibri Light" w:cs="Calibri Light"/>
        </w:rPr>
        <w:t>initiative</w:t>
      </w:r>
      <w:r w:rsidRPr="000677CE">
        <w:rPr>
          <w:rFonts w:ascii="Calibri Light" w:hAnsi="Calibri Light" w:cs="Calibri Light"/>
        </w:rPr>
        <w:t xml:space="preserve">. </w:t>
      </w:r>
      <w:r w:rsidR="000677CE">
        <w:rPr>
          <w:rFonts w:ascii="Calibri Light" w:hAnsi="Calibri Light" w:cs="Calibri Light"/>
        </w:rPr>
        <w:t xml:space="preserve"> </w:t>
      </w:r>
      <w:r w:rsidRPr="000677CE">
        <w:rPr>
          <w:rFonts w:ascii="Calibri Light" w:hAnsi="Calibri Light" w:cs="Calibri Light"/>
        </w:rPr>
        <w:t>Please take the time to answer the questions properly.  Images and supporting documents are encouraged. You may submit up to two files in each relevant question</w:t>
      </w:r>
      <w:r w:rsidRPr="000677CE">
        <w:rPr>
          <w:rFonts w:ascii="Calibri Light" w:hAnsi="Calibri Light" w:cs="Calibri Light"/>
          <w:rtl/>
        </w:rPr>
        <w:t>.</w:t>
      </w:r>
    </w:p>
    <w:tbl>
      <w:tblPr>
        <w:tblStyle w:val="TableGrid"/>
        <w:tblW w:w="8537" w:type="dxa"/>
        <w:tblLook w:val="04A0" w:firstRow="1" w:lastRow="0" w:firstColumn="1" w:lastColumn="0" w:noHBand="0" w:noVBand="1"/>
      </w:tblPr>
      <w:tblGrid>
        <w:gridCol w:w="420"/>
        <w:gridCol w:w="8117"/>
      </w:tblGrid>
      <w:tr w:rsidR="0087186E" w14:paraId="245A3282" w14:textId="77777777" w:rsidTr="00AD029B">
        <w:trPr>
          <w:trHeight w:val="346"/>
        </w:trPr>
        <w:tc>
          <w:tcPr>
            <w:tcW w:w="420" w:type="dxa"/>
            <w:shd w:val="clear" w:color="auto" w:fill="333652"/>
          </w:tcPr>
          <w:p w14:paraId="4043769C" w14:textId="77777777" w:rsidR="0087186E" w:rsidRDefault="00AD029B" w:rsidP="000677CE">
            <w:pPr>
              <w:bidi w:val="0"/>
            </w:pPr>
            <w:r>
              <w:t>1</w:t>
            </w:r>
          </w:p>
        </w:tc>
        <w:tc>
          <w:tcPr>
            <w:tcW w:w="8116" w:type="dxa"/>
            <w:shd w:val="clear" w:color="auto" w:fill="333652"/>
          </w:tcPr>
          <w:p w14:paraId="772A1450" w14:textId="77777777" w:rsidR="0087186E" w:rsidRPr="00900EE1" w:rsidRDefault="00AD029B" w:rsidP="000677CE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 xml:space="preserve">Name of the Organization\ Person </w:t>
            </w:r>
          </w:p>
        </w:tc>
      </w:tr>
      <w:tr w:rsidR="0087186E" w14:paraId="5CCCBDC3" w14:textId="77777777" w:rsidTr="00AD029B">
        <w:trPr>
          <w:trHeight w:val="114"/>
        </w:trPr>
        <w:tc>
          <w:tcPr>
            <w:tcW w:w="8537" w:type="dxa"/>
            <w:gridSpan w:val="2"/>
          </w:tcPr>
          <w:p w14:paraId="33505901" w14:textId="77777777" w:rsidR="0087186E" w:rsidRDefault="0087186E" w:rsidP="000677CE">
            <w:pPr>
              <w:bidi w:val="0"/>
            </w:pPr>
          </w:p>
          <w:p w14:paraId="2C73428C" w14:textId="77777777" w:rsidR="00AD029B" w:rsidRDefault="00AD029B" w:rsidP="00AD029B">
            <w:pPr>
              <w:bidi w:val="0"/>
            </w:pPr>
          </w:p>
        </w:tc>
      </w:tr>
    </w:tbl>
    <w:p w14:paraId="3598D7EE" w14:textId="77777777" w:rsidR="00AD029B" w:rsidRDefault="00AD029B" w:rsidP="00D90581">
      <w:pPr>
        <w:bidi w:val="0"/>
        <w:rPr>
          <w:rtl/>
        </w:rPr>
      </w:pPr>
    </w:p>
    <w:tbl>
      <w:tblPr>
        <w:tblStyle w:val="TableGrid"/>
        <w:tblW w:w="8537" w:type="dxa"/>
        <w:tblLook w:val="04A0" w:firstRow="1" w:lastRow="0" w:firstColumn="1" w:lastColumn="0" w:noHBand="0" w:noVBand="1"/>
      </w:tblPr>
      <w:tblGrid>
        <w:gridCol w:w="420"/>
        <w:gridCol w:w="8117"/>
      </w:tblGrid>
      <w:tr w:rsidR="00AD029B" w14:paraId="6894F270" w14:textId="77777777" w:rsidTr="00BA1EFA">
        <w:trPr>
          <w:trHeight w:val="346"/>
        </w:trPr>
        <w:tc>
          <w:tcPr>
            <w:tcW w:w="420" w:type="dxa"/>
            <w:shd w:val="clear" w:color="auto" w:fill="333652"/>
          </w:tcPr>
          <w:p w14:paraId="43A08321" w14:textId="77777777" w:rsidR="00AD029B" w:rsidRDefault="00AD029B" w:rsidP="00BA1EFA">
            <w:pPr>
              <w:bidi w:val="0"/>
            </w:pPr>
            <w:r>
              <w:t>2</w:t>
            </w:r>
          </w:p>
        </w:tc>
        <w:tc>
          <w:tcPr>
            <w:tcW w:w="8116" w:type="dxa"/>
            <w:shd w:val="clear" w:color="auto" w:fill="333652"/>
          </w:tcPr>
          <w:p w14:paraId="7FD34F44" w14:textId="77777777" w:rsidR="00AD029B" w:rsidRPr="00900EE1" w:rsidRDefault="00AD029B" w:rsidP="00AD029B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 xml:space="preserve">Name of the initiative </w:t>
            </w:r>
          </w:p>
        </w:tc>
      </w:tr>
      <w:tr w:rsidR="00AD029B" w14:paraId="5976205C" w14:textId="77777777" w:rsidTr="00BA1EFA">
        <w:trPr>
          <w:trHeight w:val="114"/>
        </w:trPr>
        <w:tc>
          <w:tcPr>
            <w:tcW w:w="8537" w:type="dxa"/>
            <w:gridSpan w:val="2"/>
          </w:tcPr>
          <w:p w14:paraId="3525B3F1" w14:textId="77777777" w:rsidR="00AD029B" w:rsidRDefault="00AD029B" w:rsidP="00BA1EFA">
            <w:pPr>
              <w:bidi w:val="0"/>
            </w:pPr>
          </w:p>
          <w:p w14:paraId="0274E4B2" w14:textId="77777777" w:rsidR="00AD029B" w:rsidRDefault="00AD029B" w:rsidP="00AD029B">
            <w:pPr>
              <w:bidi w:val="0"/>
            </w:pPr>
          </w:p>
        </w:tc>
      </w:tr>
    </w:tbl>
    <w:p w14:paraId="23C43CE5" w14:textId="77777777" w:rsidR="00AD029B" w:rsidRDefault="00AD029B" w:rsidP="00AD029B">
      <w:pPr>
        <w:bidi w:val="0"/>
        <w:rPr>
          <w:rFonts w:cs="Arial"/>
          <w:rtl/>
        </w:rPr>
      </w:pPr>
    </w:p>
    <w:tbl>
      <w:tblPr>
        <w:tblStyle w:val="TableGrid"/>
        <w:tblW w:w="8538" w:type="dxa"/>
        <w:tblLook w:val="04A0" w:firstRow="1" w:lastRow="0" w:firstColumn="1" w:lastColumn="0" w:noHBand="0" w:noVBand="1"/>
      </w:tblPr>
      <w:tblGrid>
        <w:gridCol w:w="370"/>
        <w:gridCol w:w="1752"/>
        <w:gridCol w:w="6416"/>
      </w:tblGrid>
      <w:tr w:rsidR="00AD029B" w14:paraId="17E23F1C" w14:textId="77777777" w:rsidTr="008B4716">
        <w:trPr>
          <w:trHeight w:val="346"/>
        </w:trPr>
        <w:tc>
          <w:tcPr>
            <w:tcW w:w="370" w:type="dxa"/>
            <w:shd w:val="clear" w:color="auto" w:fill="333652"/>
          </w:tcPr>
          <w:p w14:paraId="3A60F502" w14:textId="77777777" w:rsidR="00AD029B" w:rsidRDefault="00AD029B" w:rsidP="00BA1EFA">
            <w:pPr>
              <w:bidi w:val="0"/>
            </w:pPr>
            <w:r>
              <w:t>3</w:t>
            </w:r>
          </w:p>
        </w:tc>
        <w:tc>
          <w:tcPr>
            <w:tcW w:w="8168" w:type="dxa"/>
            <w:gridSpan w:val="2"/>
            <w:shd w:val="clear" w:color="auto" w:fill="333652"/>
          </w:tcPr>
          <w:p w14:paraId="34A42312" w14:textId="77777777" w:rsidR="00AD029B" w:rsidRPr="00900EE1" w:rsidRDefault="00AD029B" w:rsidP="00BA1EFA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>Contact details</w:t>
            </w:r>
          </w:p>
        </w:tc>
      </w:tr>
      <w:tr w:rsidR="00AD029B" w14:paraId="6B3178EF" w14:textId="77777777" w:rsidTr="00AD029B">
        <w:trPr>
          <w:trHeight w:val="114"/>
        </w:trPr>
        <w:tc>
          <w:tcPr>
            <w:tcW w:w="2122" w:type="dxa"/>
            <w:gridSpan w:val="2"/>
          </w:tcPr>
          <w:p w14:paraId="5D9BD948" w14:textId="77777777" w:rsidR="00AD029B" w:rsidRDefault="00AD029B" w:rsidP="00AD029B">
            <w:pPr>
              <w:pStyle w:val="ListParagraph"/>
              <w:numPr>
                <w:ilvl w:val="0"/>
                <w:numId w:val="1"/>
              </w:numPr>
              <w:bidi w:val="0"/>
              <w:ind w:left="313"/>
            </w:pPr>
            <w:r>
              <w:t>Name of Person of Contact</w:t>
            </w:r>
          </w:p>
        </w:tc>
        <w:tc>
          <w:tcPr>
            <w:tcW w:w="6416" w:type="dxa"/>
          </w:tcPr>
          <w:p w14:paraId="3EEB7D44" w14:textId="77777777" w:rsidR="00AD029B" w:rsidRDefault="00AD029B" w:rsidP="00BA1EFA">
            <w:pPr>
              <w:bidi w:val="0"/>
            </w:pPr>
          </w:p>
        </w:tc>
      </w:tr>
      <w:tr w:rsidR="00AD029B" w14:paraId="3D7663A8" w14:textId="77777777" w:rsidTr="00AD029B">
        <w:trPr>
          <w:trHeight w:val="114"/>
        </w:trPr>
        <w:tc>
          <w:tcPr>
            <w:tcW w:w="2122" w:type="dxa"/>
            <w:gridSpan w:val="2"/>
          </w:tcPr>
          <w:p w14:paraId="63F963DB" w14:textId="77777777" w:rsidR="00AD029B" w:rsidRDefault="00AD029B" w:rsidP="00AD029B">
            <w:pPr>
              <w:pStyle w:val="ListParagraph"/>
              <w:numPr>
                <w:ilvl w:val="0"/>
                <w:numId w:val="1"/>
              </w:numPr>
              <w:bidi w:val="0"/>
              <w:ind w:left="313"/>
            </w:pPr>
            <w:r>
              <w:t>Position in the organization</w:t>
            </w:r>
            <w:r w:rsidRPr="00AD029B">
              <w:rPr>
                <w:rFonts w:cs="Arial"/>
                <w:rtl/>
              </w:rPr>
              <w:t xml:space="preserve"> </w:t>
            </w:r>
          </w:p>
        </w:tc>
        <w:tc>
          <w:tcPr>
            <w:tcW w:w="6416" w:type="dxa"/>
          </w:tcPr>
          <w:p w14:paraId="7178AC49" w14:textId="77777777" w:rsidR="00AD029B" w:rsidRDefault="00AD029B" w:rsidP="00BA1EFA">
            <w:pPr>
              <w:bidi w:val="0"/>
            </w:pPr>
          </w:p>
        </w:tc>
      </w:tr>
      <w:tr w:rsidR="00AD029B" w14:paraId="2463CE77" w14:textId="77777777" w:rsidTr="00AD029B">
        <w:trPr>
          <w:trHeight w:val="114"/>
        </w:trPr>
        <w:tc>
          <w:tcPr>
            <w:tcW w:w="2122" w:type="dxa"/>
            <w:gridSpan w:val="2"/>
          </w:tcPr>
          <w:p w14:paraId="01D9F6AE" w14:textId="77777777" w:rsidR="00AD029B" w:rsidRDefault="00AD029B" w:rsidP="00AD029B">
            <w:pPr>
              <w:pStyle w:val="ListParagraph"/>
              <w:numPr>
                <w:ilvl w:val="0"/>
                <w:numId w:val="1"/>
              </w:numPr>
              <w:bidi w:val="0"/>
              <w:ind w:left="313" w:right="315"/>
            </w:pPr>
            <w:r>
              <w:t>Email</w:t>
            </w:r>
          </w:p>
        </w:tc>
        <w:tc>
          <w:tcPr>
            <w:tcW w:w="6416" w:type="dxa"/>
          </w:tcPr>
          <w:p w14:paraId="21D9321A" w14:textId="77777777" w:rsidR="00AD029B" w:rsidRDefault="00AD029B" w:rsidP="00BA1EFA">
            <w:pPr>
              <w:bidi w:val="0"/>
            </w:pPr>
          </w:p>
        </w:tc>
      </w:tr>
      <w:tr w:rsidR="00AD029B" w14:paraId="6F45A5DE" w14:textId="77777777" w:rsidTr="00AD029B">
        <w:trPr>
          <w:trHeight w:val="114"/>
        </w:trPr>
        <w:tc>
          <w:tcPr>
            <w:tcW w:w="2122" w:type="dxa"/>
            <w:gridSpan w:val="2"/>
          </w:tcPr>
          <w:p w14:paraId="23F46C7F" w14:textId="77777777" w:rsidR="00AD029B" w:rsidRDefault="00AD029B" w:rsidP="00AD029B">
            <w:pPr>
              <w:pStyle w:val="ListParagraph"/>
              <w:numPr>
                <w:ilvl w:val="0"/>
                <w:numId w:val="1"/>
              </w:numPr>
              <w:bidi w:val="0"/>
              <w:ind w:left="313"/>
            </w:pPr>
            <w:r>
              <w:t>Phone Number</w:t>
            </w:r>
          </w:p>
        </w:tc>
        <w:tc>
          <w:tcPr>
            <w:tcW w:w="6416" w:type="dxa"/>
          </w:tcPr>
          <w:p w14:paraId="72F2FFA1" w14:textId="77777777" w:rsidR="00AD029B" w:rsidRDefault="00AD029B" w:rsidP="00BA1EFA">
            <w:pPr>
              <w:bidi w:val="0"/>
            </w:pPr>
          </w:p>
        </w:tc>
      </w:tr>
    </w:tbl>
    <w:p w14:paraId="5DF92285" w14:textId="77777777" w:rsidR="00AD029B" w:rsidRDefault="00AD029B" w:rsidP="00D90581">
      <w:pPr>
        <w:bidi w:val="0"/>
        <w:rPr>
          <w:rFonts w:cs="Arial"/>
          <w:rtl/>
        </w:rPr>
      </w:pPr>
    </w:p>
    <w:tbl>
      <w:tblPr>
        <w:tblStyle w:val="TableGrid"/>
        <w:tblW w:w="8537" w:type="dxa"/>
        <w:tblLook w:val="04A0" w:firstRow="1" w:lastRow="0" w:firstColumn="1" w:lastColumn="0" w:noHBand="0" w:noVBand="1"/>
      </w:tblPr>
      <w:tblGrid>
        <w:gridCol w:w="420"/>
        <w:gridCol w:w="8117"/>
      </w:tblGrid>
      <w:tr w:rsidR="00AD029B" w14:paraId="14292E70" w14:textId="77777777" w:rsidTr="00BA1EFA">
        <w:trPr>
          <w:trHeight w:val="346"/>
        </w:trPr>
        <w:tc>
          <w:tcPr>
            <w:tcW w:w="420" w:type="dxa"/>
            <w:shd w:val="clear" w:color="auto" w:fill="333652"/>
          </w:tcPr>
          <w:p w14:paraId="39AE1F4F" w14:textId="77777777" w:rsidR="00AD029B" w:rsidRDefault="00AD029B" w:rsidP="00BA1EFA">
            <w:pPr>
              <w:bidi w:val="0"/>
            </w:pPr>
            <w:r>
              <w:t xml:space="preserve">4 </w:t>
            </w:r>
          </w:p>
        </w:tc>
        <w:tc>
          <w:tcPr>
            <w:tcW w:w="8116" w:type="dxa"/>
            <w:shd w:val="clear" w:color="auto" w:fill="333652"/>
          </w:tcPr>
          <w:p w14:paraId="67F3EF1E" w14:textId="77777777" w:rsidR="00AD029B" w:rsidRDefault="00AD029B" w:rsidP="00BA1EFA">
            <w:pPr>
              <w:bidi w:val="0"/>
            </w:pPr>
            <w:r w:rsidRPr="00900EE1">
              <w:rPr>
                <w:b/>
                <w:bCs/>
              </w:rPr>
              <w:t xml:space="preserve">Sector </w:t>
            </w:r>
            <w:r>
              <w:t>(Public, Private, Civil Society, Academia, Media)</w:t>
            </w:r>
          </w:p>
        </w:tc>
      </w:tr>
      <w:tr w:rsidR="00AD029B" w14:paraId="44A90597" w14:textId="77777777" w:rsidTr="00BA1EFA">
        <w:trPr>
          <w:trHeight w:val="114"/>
        </w:trPr>
        <w:tc>
          <w:tcPr>
            <w:tcW w:w="8537" w:type="dxa"/>
            <w:gridSpan w:val="2"/>
          </w:tcPr>
          <w:p w14:paraId="0AE73EAE" w14:textId="77777777" w:rsidR="00AD029B" w:rsidRDefault="00AD029B" w:rsidP="00BA1EFA">
            <w:pPr>
              <w:bidi w:val="0"/>
            </w:pPr>
          </w:p>
          <w:p w14:paraId="645C5155" w14:textId="77777777" w:rsidR="00AD029B" w:rsidRDefault="00AD029B" w:rsidP="00AD029B">
            <w:pPr>
              <w:bidi w:val="0"/>
            </w:pPr>
          </w:p>
        </w:tc>
      </w:tr>
    </w:tbl>
    <w:p w14:paraId="23485849" w14:textId="77777777" w:rsidR="00AD029B" w:rsidRDefault="00AD029B" w:rsidP="00AD029B">
      <w:pPr>
        <w:bidi w:val="0"/>
        <w:rPr>
          <w:rFonts w:cs="Arial"/>
        </w:rPr>
      </w:pPr>
    </w:p>
    <w:tbl>
      <w:tblPr>
        <w:tblStyle w:val="TableGrid"/>
        <w:tblW w:w="8537" w:type="dxa"/>
        <w:tblLook w:val="04A0" w:firstRow="1" w:lastRow="0" w:firstColumn="1" w:lastColumn="0" w:noHBand="0" w:noVBand="1"/>
      </w:tblPr>
      <w:tblGrid>
        <w:gridCol w:w="420"/>
        <w:gridCol w:w="8117"/>
      </w:tblGrid>
      <w:tr w:rsidR="00AD029B" w14:paraId="67846824" w14:textId="77777777" w:rsidTr="00BA1EFA">
        <w:trPr>
          <w:trHeight w:val="346"/>
        </w:trPr>
        <w:tc>
          <w:tcPr>
            <w:tcW w:w="420" w:type="dxa"/>
            <w:shd w:val="clear" w:color="auto" w:fill="333652"/>
          </w:tcPr>
          <w:p w14:paraId="296FA79C" w14:textId="77777777" w:rsidR="00AD029B" w:rsidRDefault="00AD029B" w:rsidP="00BA1EFA">
            <w:pPr>
              <w:bidi w:val="0"/>
            </w:pPr>
            <w:r>
              <w:t>5</w:t>
            </w:r>
          </w:p>
        </w:tc>
        <w:tc>
          <w:tcPr>
            <w:tcW w:w="8116" w:type="dxa"/>
            <w:shd w:val="clear" w:color="auto" w:fill="333652"/>
          </w:tcPr>
          <w:p w14:paraId="3B7DE343" w14:textId="77777777" w:rsidR="00AD029B" w:rsidRPr="00900EE1" w:rsidRDefault="00AD029B" w:rsidP="00BA1EFA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>The country in which the initiative/organization is based</w:t>
            </w:r>
            <w:r w:rsidRPr="00900EE1">
              <w:rPr>
                <w:rFonts w:cs="Arial"/>
                <w:b/>
                <w:bCs/>
                <w:rtl/>
              </w:rPr>
              <w:t>:</w:t>
            </w:r>
          </w:p>
        </w:tc>
      </w:tr>
      <w:tr w:rsidR="00AD029B" w14:paraId="4C7B2694" w14:textId="77777777" w:rsidTr="00BA1EFA">
        <w:trPr>
          <w:trHeight w:val="114"/>
        </w:trPr>
        <w:tc>
          <w:tcPr>
            <w:tcW w:w="8537" w:type="dxa"/>
            <w:gridSpan w:val="2"/>
          </w:tcPr>
          <w:p w14:paraId="5D9C0F02" w14:textId="77777777" w:rsidR="00AD029B" w:rsidRDefault="00AD029B" w:rsidP="00BA1EFA">
            <w:pPr>
              <w:bidi w:val="0"/>
            </w:pPr>
          </w:p>
          <w:p w14:paraId="46F8A913" w14:textId="77777777" w:rsidR="00AD029B" w:rsidRDefault="00AD029B" w:rsidP="00AD029B">
            <w:pPr>
              <w:bidi w:val="0"/>
            </w:pPr>
          </w:p>
        </w:tc>
      </w:tr>
    </w:tbl>
    <w:p w14:paraId="2B83CC17" w14:textId="77777777" w:rsidR="00AD029B" w:rsidRPr="00AD029B" w:rsidRDefault="00AD029B" w:rsidP="00AD029B">
      <w:pPr>
        <w:bidi w:val="0"/>
        <w:rPr>
          <w:rFonts w:cs="Arial"/>
          <w:rtl/>
        </w:rPr>
      </w:pPr>
    </w:p>
    <w:tbl>
      <w:tblPr>
        <w:tblStyle w:val="TableGrid"/>
        <w:tblW w:w="8537" w:type="dxa"/>
        <w:tblLook w:val="04A0" w:firstRow="1" w:lastRow="0" w:firstColumn="1" w:lastColumn="0" w:noHBand="0" w:noVBand="1"/>
      </w:tblPr>
      <w:tblGrid>
        <w:gridCol w:w="420"/>
        <w:gridCol w:w="8117"/>
      </w:tblGrid>
      <w:tr w:rsidR="00AD029B" w14:paraId="5E86B606" w14:textId="77777777" w:rsidTr="00BA1EFA">
        <w:trPr>
          <w:trHeight w:val="346"/>
        </w:trPr>
        <w:tc>
          <w:tcPr>
            <w:tcW w:w="420" w:type="dxa"/>
            <w:shd w:val="clear" w:color="auto" w:fill="333652"/>
          </w:tcPr>
          <w:p w14:paraId="7A395D67" w14:textId="77777777" w:rsidR="00AD029B" w:rsidRDefault="00AD029B" w:rsidP="00BA1EFA">
            <w:pPr>
              <w:bidi w:val="0"/>
            </w:pPr>
            <w:r>
              <w:t>6</w:t>
            </w:r>
          </w:p>
        </w:tc>
        <w:tc>
          <w:tcPr>
            <w:tcW w:w="8116" w:type="dxa"/>
            <w:shd w:val="clear" w:color="auto" w:fill="333652"/>
          </w:tcPr>
          <w:p w14:paraId="05C12A76" w14:textId="77777777" w:rsidR="00AD029B" w:rsidRPr="00900EE1" w:rsidRDefault="00AD029B" w:rsidP="00BA1EFA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>Country(ies) in which the initiative is implemented</w:t>
            </w:r>
          </w:p>
        </w:tc>
      </w:tr>
      <w:tr w:rsidR="00AD029B" w14:paraId="0BA94D93" w14:textId="77777777" w:rsidTr="00BA1EFA">
        <w:trPr>
          <w:trHeight w:val="114"/>
        </w:trPr>
        <w:tc>
          <w:tcPr>
            <w:tcW w:w="8537" w:type="dxa"/>
            <w:gridSpan w:val="2"/>
          </w:tcPr>
          <w:p w14:paraId="7101F71E" w14:textId="77777777" w:rsidR="00AD029B" w:rsidRDefault="00AD029B" w:rsidP="00BA1EFA">
            <w:pPr>
              <w:bidi w:val="0"/>
            </w:pPr>
          </w:p>
          <w:p w14:paraId="73722C29" w14:textId="77777777" w:rsidR="00AD029B" w:rsidRDefault="00AD029B" w:rsidP="00AD029B">
            <w:pPr>
              <w:bidi w:val="0"/>
            </w:pPr>
          </w:p>
          <w:p w14:paraId="7E15213E" w14:textId="77777777" w:rsidR="00900EE1" w:rsidRDefault="00900EE1" w:rsidP="00900EE1">
            <w:pPr>
              <w:bidi w:val="0"/>
            </w:pPr>
          </w:p>
        </w:tc>
      </w:tr>
    </w:tbl>
    <w:p w14:paraId="7911B23A" w14:textId="77777777" w:rsidR="00AD029B" w:rsidRDefault="00AD029B" w:rsidP="00AD029B">
      <w:pPr>
        <w:bidi w:val="0"/>
        <w:rPr>
          <w:rFonts w:cs="Arial"/>
        </w:rPr>
      </w:pPr>
    </w:p>
    <w:p w14:paraId="36EF5342" w14:textId="77777777" w:rsidR="00431EC3" w:rsidRDefault="00431EC3" w:rsidP="00431EC3">
      <w:pPr>
        <w:bidi w:val="0"/>
        <w:rPr>
          <w:rFonts w:cs="Arial"/>
        </w:rPr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21"/>
        <w:gridCol w:w="8140"/>
      </w:tblGrid>
      <w:tr w:rsidR="00AD029B" w14:paraId="09F52E46" w14:textId="77777777" w:rsidTr="00AD029B">
        <w:trPr>
          <w:trHeight w:val="413"/>
        </w:trPr>
        <w:tc>
          <w:tcPr>
            <w:tcW w:w="421" w:type="dxa"/>
            <w:shd w:val="clear" w:color="auto" w:fill="333652"/>
          </w:tcPr>
          <w:p w14:paraId="1659CBF1" w14:textId="77777777" w:rsidR="00AD029B" w:rsidRDefault="00AD029B" w:rsidP="00BA1EFA">
            <w:pPr>
              <w:bidi w:val="0"/>
            </w:pPr>
            <w:r>
              <w:t>7</w:t>
            </w:r>
          </w:p>
        </w:tc>
        <w:tc>
          <w:tcPr>
            <w:tcW w:w="8140" w:type="dxa"/>
            <w:shd w:val="clear" w:color="auto" w:fill="333652"/>
          </w:tcPr>
          <w:p w14:paraId="0DF1A28A" w14:textId="77777777" w:rsidR="00AD029B" w:rsidRPr="006E51A7" w:rsidRDefault="00AD029B" w:rsidP="00BA1EFA">
            <w:pPr>
              <w:bidi w:val="0"/>
              <w:rPr>
                <w:color w:val="FFFFFF" w:themeColor="background1"/>
              </w:rPr>
            </w:pPr>
            <w:r w:rsidRPr="006E51A7">
              <w:rPr>
                <w:b/>
                <w:bCs/>
                <w:color w:val="FFFFFF" w:themeColor="background1"/>
              </w:rPr>
              <w:t>The field in which the initiative is implemented?</w:t>
            </w:r>
            <w:r w:rsidRPr="006E51A7">
              <w:rPr>
                <w:color w:val="FFFFFF" w:themeColor="background1"/>
              </w:rPr>
              <w:t xml:space="preserve">  </w:t>
            </w:r>
            <w:r w:rsidR="00C64E6B" w:rsidRPr="006E51A7">
              <w:rPr>
                <w:color w:val="FFFFFF" w:themeColor="background1"/>
              </w:rPr>
              <w:t>(I.e.</w:t>
            </w:r>
            <w:r w:rsidRPr="006E51A7">
              <w:rPr>
                <w:color w:val="FFFFFF" w:themeColor="background1"/>
              </w:rPr>
              <w:t xml:space="preserve"> education, science, high tech, etc. </w:t>
            </w:r>
            <w:bookmarkStart w:id="0" w:name="_GoBack"/>
            <w:r w:rsidRPr="006E51A7">
              <w:rPr>
                <w:color w:val="FFFFFF" w:themeColor="background1"/>
              </w:rPr>
              <w:t>Please elaborate)</w:t>
            </w:r>
            <w:bookmarkEnd w:id="0"/>
          </w:p>
        </w:tc>
      </w:tr>
      <w:tr w:rsidR="00AD029B" w14:paraId="718CF8F6" w14:textId="77777777" w:rsidTr="00AD029B">
        <w:trPr>
          <w:trHeight w:val="136"/>
        </w:trPr>
        <w:tc>
          <w:tcPr>
            <w:tcW w:w="8561" w:type="dxa"/>
            <w:gridSpan w:val="2"/>
          </w:tcPr>
          <w:p w14:paraId="1DFCF85E" w14:textId="77777777" w:rsidR="00AD029B" w:rsidRDefault="00AD029B" w:rsidP="00BA1EFA">
            <w:pPr>
              <w:bidi w:val="0"/>
            </w:pPr>
          </w:p>
          <w:p w14:paraId="0CD0E5D3" w14:textId="77777777" w:rsidR="00AD029B" w:rsidRDefault="00AD029B" w:rsidP="00AD029B">
            <w:pPr>
              <w:bidi w:val="0"/>
            </w:pPr>
          </w:p>
          <w:p w14:paraId="450D818E" w14:textId="77777777" w:rsidR="00AD029B" w:rsidRDefault="00AD029B" w:rsidP="00AD029B">
            <w:pPr>
              <w:bidi w:val="0"/>
            </w:pPr>
          </w:p>
          <w:p w14:paraId="322FFD61" w14:textId="77777777" w:rsidR="00900EE1" w:rsidRDefault="00900EE1" w:rsidP="00900EE1">
            <w:pPr>
              <w:bidi w:val="0"/>
            </w:pPr>
          </w:p>
          <w:p w14:paraId="76182F14" w14:textId="77777777" w:rsidR="00AD029B" w:rsidRDefault="00AD029B" w:rsidP="00AD029B">
            <w:pPr>
              <w:bidi w:val="0"/>
            </w:pPr>
          </w:p>
          <w:p w14:paraId="18D2FEFD" w14:textId="77777777" w:rsidR="00AD029B" w:rsidRDefault="00AD029B" w:rsidP="00AD029B">
            <w:pPr>
              <w:bidi w:val="0"/>
            </w:pPr>
          </w:p>
        </w:tc>
      </w:tr>
    </w:tbl>
    <w:p w14:paraId="4837F964" w14:textId="77777777" w:rsidR="00AD029B" w:rsidRDefault="00AD029B" w:rsidP="00AD029B">
      <w:pPr>
        <w:bidi w:val="0"/>
        <w:rPr>
          <w:rFonts w:cs="Arial"/>
        </w:rPr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21"/>
        <w:gridCol w:w="8140"/>
      </w:tblGrid>
      <w:tr w:rsidR="00AD029B" w14:paraId="1DB5111F" w14:textId="77777777" w:rsidTr="00BA1EFA">
        <w:trPr>
          <w:trHeight w:val="413"/>
        </w:trPr>
        <w:tc>
          <w:tcPr>
            <w:tcW w:w="421" w:type="dxa"/>
            <w:shd w:val="clear" w:color="auto" w:fill="333652"/>
          </w:tcPr>
          <w:p w14:paraId="26674D44" w14:textId="77777777" w:rsidR="00AD029B" w:rsidRDefault="00AD029B" w:rsidP="00BA1EFA">
            <w:pPr>
              <w:bidi w:val="0"/>
            </w:pPr>
            <w:r>
              <w:t>8</w:t>
            </w:r>
          </w:p>
        </w:tc>
        <w:tc>
          <w:tcPr>
            <w:tcW w:w="8140" w:type="dxa"/>
            <w:shd w:val="clear" w:color="auto" w:fill="333652"/>
          </w:tcPr>
          <w:p w14:paraId="640BFEAC" w14:textId="77777777" w:rsidR="00AD029B" w:rsidRDefault="00AD029B" w:rsidP="00AD029B">
            <w:pPr>
              <w:bidi w:val="0"/>
            </w:pPr>
            <w:r w:rsidRPr="00900EE1">
              <w:rPr>
                <w:b/>
                <w:bCs/>
              </w:rPr>
              <w:t>Team members</w:t>
            </w:r>
            <w:r>
              <w:t xml:space="preserve"> – Name and position</w:t>
            </w:r>
            <w:r>
              <w:rPr>
                <w:rFonts w:cs="Arial"/>
                <w:rtl/>
              </w:rPr>
              <w:t xml:space="preserve">: </w:t>
            </w:r>
          </w:p>
          <w:p w14:paraId="3B35E593" w14:textId="77777777" w:rsidR="00AD029B" w:rsidRDefault="00AD029B" w:rsidP="00BA1EFA">
            <w:pPr>
              <w:bidi w:val="0"/>
            </w:pPr>
          </w:p>
        </w:tc>
      </w:tr>
      <w:tr w:rsidR="00AD029B" w14:paraId="5180ACA5" w14:textId="77777777" w:rsidTr="00BA1EFA">
        <w:trPr>
          <w:trHeight w:val="136"/>
        </w:trPr>
        <w:tc>
          <w:tcPr>
            <w:tcW w:w="8561" w:type="dxa"/>
            <w:gridSpan w:val="2"/>
          </w:tcPr>
          <w:p w14:paraId="465E8823" w14:textId="77777777" w:rsidR="00AD029B" w:rsidRDefault="00AD029B" w:rsidP="00BA1EFA">
            <w:pPr>
              <w:bidi w:val="0"/>
            </w:pPr>
          </w:p>
          <w:p w14:paraId="33997132" w14:textId="77777777" w:rsidR="00AD029B" w:rsidRDefault="00AD029B" w:rsidP="00BA1EFA">
            <w:pPr>
              <w:bidi w:val="0"/>
            </w:pPr>
          </w:p>
          <w:p w14:paraId="209853C6" w14:textId="77777777" w:rsidR="00AD029B" w:rsidRDefault="00AD029B" w:rsidP="00BA1EFA">
            <w:pPr>
              <w:bidi w:val="0"/>
            </w:pPr>
          </w:p>
          <w:p w14:paraId="0ED286C9" w14:textId="77777777" w:rsidR="00900EE1" w:rsidRDefault="00900EE1" w:rsidP="00900EE1">
            <w:pPr>
              <w:bidi w:val="0"/>
            </w:pPr>
          </w:p>
          <w:p w14:paraId="3D8974CF" w14:textId="77777777" w:rsidR="00900EE1" w:rsidRDefault="00900EE1" w:rsidP="00900EE1">
            <w:pPr>
              <w:bidi w:val="0"/>
            </w:pPr>
          </w:p>
          <w:p w14:paraId="5D52EDFB" w14:textId="77777777" w:rsidR="00AD029B" w:rsidRDefault="00AD029B" w:rsidP="00BA1EFA">
            <w:pPr>
              <w:bidi w:val="0"/>
            </w:pPr>
          </w:p>
        </w:tc>
      </w:tr>
    </w:tbl>
    <w:p w14:paraId="506C1673" w14:textId="77777777" w:rsidR="00900EE1" w:rsidRPr="00900EE1" w:rsidRDefault="00D90581" w:rsidP="00900EE1">
      <w:pPr>
        <w:bidi w:val="0"/>
        <w:rPr>
          <w:rFonts w:cs="Arial"/>
          <w:rtl/>
        </w:rPr>
      </w:pPr>
      <w:r>
        <w:rPr>
          <w:rFonts w:cs="Arial"/>
          <w:rtl/>
        </w:rPr>
        <w:tab/>
      </w: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21"/>
        <w:gridCol w:w="8140"/>
      </w:tblGrid>
      <w:tr w:rsidR="00AD029B" w14:paraId="2DD188D2" w14:textId="77777777" w:rsidTr="00BA1EFA">
        <w:trPr>
          <w:trHeight w:val="413"/>
        </w:trPr>
        <w:tc>
          <w:tcPr>
            <w:tcW w:w="421" w:type="dxa"/>
            <w:shd w:val="clear" w:color="auto" w:fill="333652"/>
          </w:tcPr>
          <w:p w14:paraId="5DA611D1" w14:textId="77777777" w:rsidR="00AD029B" w:rsidRDefault="00AD029B" w:rsidP="00BA1EFA">
            <w:pPr>
              <w:bidi w:val="0"/>
            </w:pPr>
            <w:r>
              <w:t>9</w:t>
            </w:r>
          </w:p>
        </w:tc>
        <w:tc>
          <w:tcPr>
            <w:tcW w:w="8140" w:type="dxa"/>
            <w:shd w:val="clear" w:color="auto" w:fill="333652"/>
          </w:tcPr>
          <w:p w14:paraId="4706692D" w14:textId="77777777" w:rsidR="00AD029B" w:rsidRPr="00900EE1" w:rsidRDefault="00AD029B" w:rsidP="00AD029B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>The number of people who are active/ working in the initiative</w:t>
            </w:r>
            <w:r w:rsidRPr="00900EE1">
              <w:rPr>
                <w:rFonts w:cs="Arial"/>
                <w:b/>
                <w:bCs/>
                <w:rtl/>
              </w:rPr>
              <w:t>?</w:t>
            </w:r>
          </w:p>
          <w:p w14:paraId="5BFDAC8D" w14:textId="77777777" w:rsidR="00AD029B" w:rsidRDefault="00AD029B" w:rsidP="00BA1EFA">
            <w:pPr>
              <w:bidi w:val="0"/>
            </w:pPr>
          </w:p>
        </w:tc>
      </w:tr>
      <w:tr w:rsidR="00AD029B" w14:paraId="5C255536" w14:textId="77777777" w:rsidTr="00BA1EFA">
        <w:trPr>
          <w:trHeight w:val="136"/>
        </w:trPr>
        <w:tc>
          <w:tcPr>
            <w:tcW w:w="8561" w:type="dxa"/>
            <w:gridSpan w:val="2"/>
          </w:tcPr>
          <w:p w14:paraId="5A7AB3D5" w14:textId="77777777" w:rsidR="00AD029B" w:rsidRDefault="00AD029B" w:rsidP="00BA1EFA">
            <w:pPr>
              <w:bidi w:val="0"/>
            </w:pPr>
          </w:p>
          <w:p w14:paraId="3051E086" w14:textId="77777777" w:rsidR="00AD029B" w:rsidRDefault="00AD029B" w:rsidP="00BA1EFA">
            <w:pPr>
              <w:bidi w:val="0"/>
            </w:pPr>
          </w:p>
          <w:p w14:paraId="501F4EF8" w14:textId="77777777" w:rsidR="00900EE1" w:rsidRDefault="00900EE1" w:rsidP="00900EE1">
            <w:pPr>
              <w:bidi w:val="0"/>
            </w:pPr>
          </w:p>
        </w:tc>
      </w:tr>
    </w:tbl>
    <w:p w14:paraId="1F42DFA5" w14:textId="77777777" w:rsidR="00AD029B" w:rsidRDefault="00AD029B" w:rsidP="00AD029B">
      <w:pPr>
        <w:bidi w:val="0"/>
        <w:rPr>
          <w:rFonts w:cs="Arial"/>
        </w:rPr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61"/>
        <w:gridCol w:w="8100"/>
      </w:tblGrid>
      <w:tr w:rsidR="00AD029B" w14:paraId="1843442A" w14:textId="77777777" w:rsidTr="00BA1EFA">
        <w:trPr>
          <w:trHeight w:val="413"/>
        </w:trPr>
        <w:tc>
          <w:tcPr>
            <w:tcW w:w="421" w:type="dxa"/>
            <w:shd w:val="clear" w:color="auto" w:fill="333652"/>
          </w:tcPr>
          <w:p w14:paraId="638A8D6A" w14:textId="77777777" w:rsidR="00AD029B" w:rsidRDefault="00AD029B" w:rsidP="00BA1EFA">
            <w:pPr>
              <w:bidi w:val="0"/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8140" w:type="dxa"/>
            <w:shd w:val="clear" w:color="auto" w:fill="333652"/>
          </w:tcPr>
          <w:p w14:paraId="555FF87E" w14:textId="77777777" w:rsidR="00AD029B" w:rsidRDefault="00AD029B" w:rsidP="00AD029B">
            <w:pPr>
              <w:bidi w:val="0"/>
            </w:pPr>
            <w:r w:rsidRPr="00900EE1">
              <w:rPr>
                <w:b/>
                <w:bCs/>
              </w:rPr>
              <w:t>Partners</w:t>
            </w:r>
            <w:r>
              <w:t xml:space="preserve"> (sponsors, state support, etc.)</w:t>
            </w:r>
          </w:p>
          <w:p w14:paraId="5DCCE392" w14:textId="77777777" w:rsidR="00AD029B" w:rsidRDefault="00AD029B" w:rsidP="00BA1EFA">
            <w:pPr>
              <w:bidi w:val="0"/>
            </w:pPr>
          </w:p>
        </w:tc>
      </w:tr>
      <w:tr w:rsidR="00AD029B" w14:paraId="0E2ED46D" w14:textId="77777777" w:rsidTr="00BA1EFA">
        <w:trPr>
          <w:trHeight w:val="136"/>
        </w:trPr>
        <w:tc>
          <w:tcPr>
            <w:tcW w:w="8561" w:type="dxa"/>
            <w:gridSpan w:val="2"/>
          </w:tcPr>
          <w:p w14:paraId="679AB6DA" w14:textId="77777777" w:rsidR="00AD029B" w:rsidRDefault="00AD029B" w:rsidP="00BA1EFA">
            <w:pPr>
              <w:bidi w:val="0"/>
            </w:pPr>
          </w:p>
          <w:p w14:paraId="3565C0DB" w14:textId="77777777" w:rsidR="00AD029B" w:rsidRDefault="00AD029B" w:rsidP="00BA1EFA">
            <w:pPr>
              <w:bidi w:val="0"/>
            </w:pPr>
          </w:p>
          <w:p w14:paraId="1BA46E79" w14:textId="77777777" w:rsidR="00900EE1" w:rsidRDefault="00900EE1" w:rsidP="00900EE1">
            <w:pPr>
              <w:bidi w:val="0"/>
            </w:pPr>
          </w:p>
        </w:tc>
      </w:tr>
    </w:tbl>
    <w:p w14:paraId="3598237A" w14:textId="77777777" w:rsidR="00AD029B" w:rsidRDefault="00AD029B" w:rsidP="00AD029B">
      <w:pPr>
        <w:bidi w:val="0"/>
        <w:rPr>
          <w:rFonts w:cs="Arial"/>
        </w:rPr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61"/>
        <w:gridCol w:w="8100"/>
      </w:tblGrid>
      <w:tr w:rsidR="00AD029B" w14:paraId="40752B8A" w14:textId="77777777" w:rsidTr="00BA1EFA">
        <w:trPr>
          <w:trHeight w:val="413"/>
        </w:trPr>
        <w:tc>
          <w:tcPr>
            <w:tcW w:w="421" w:type="dxa"/>
            <w:shd w:val="clear" w:color="auto" w:fill="333652"/>
          </w:tcPr>
          <w:p w14:paraId="2895DCE8" w14:textId="77777777" w:rsidR="00AD029B" w:rsidRDefault="00AD029B" w:rsidP="00BA1EFA">
            <w:pPr>
              <w:bidi w:val="0"/>
            </w:pPr>
            <w:r>
              <w:rPr>
                <w:rFonts w:hint="cs"/>
                <w:rtl/>
              </w:rPr>
              <w:t>11</w:t>
            </w:r>
          </w:p>
        </w:tc>
        <w:tc>
          <w:tcPr>
            <w:tcW w:w="8140" w:type="dxa"/>
            <w:shd w:val="clear" w:color="auto" w:fill="333652"/>
          </w:tcPr>
          <w:p w14:paraId="1848851A" w14:textId="77777777" w:rsidR="00AD029B" w:rsidRPr="00900EE1" w:rsidRDefault="00AD029B" w:rsidP="00AD029B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>How long has the initiative been active for</w:t>
            </w:r>
            <w:r w:rsidRPr="00900EE1">
              <w:rPr>
                <w:rFonts w:cs="Arial"/>
                <w:b/>
                <w:bCs/>
                <w:rtl/>
              </w:rPr>
              <w:t xml:space="preserve">? </w:t>
            </w:r>
          </w:p>
          <w:p w14:paraId="3127019A" w14:textId="77777777" w:rsidR="00AD029B" w:rsidRDefault="00AD029B" w:rsidP="00BA1EFA">
            <w:pPr>
              <w:bidi w:val="0"/>
            </w:pPr>
          </w:p>
        </w:tc>
      </w:tr>
      <w:tr w:rsidR="00AD029B" w14:paraId="3ACE6AED" w14:textId="77777777" w:rsidTr="00BA1EFA">
        <w:trPr>
          <w:trHeight w:val="136"/>
        </w:trPr>
        <w:tc>
          <w:tcPr>
            <w:tcW w:w="8561" w:type="dxa"/>
            <w:gridSpan w:val="2"/>
          </w:tcPr>
          <w:p w14:paraId="6A14289E" w14:textId="77777777" w:rsidR="00AD029B" w:rsidRDefault="00AD029B" w:rsidP="00BA1EFA">
            <w:pPr>
              <w:bidi w:val="0"/>
            </w:pPr>
          </w:p>
          <w:p w14:paraId="22672D49" w14:textId="77777777" w:rsidR="00AD029B" w:rsidRDefault="00AD029B" w:rsidP="00BA1EFA">
            <w:pPr>
              <w:bidi w:val="0"/>
            </w:pPr>
          </w:p>
          <w:p w14:paraId="6B4114F8" w14:textId="77777777" w:rsidR="00900EE1" w:rsidRDefault="00900EE1" w:rsidP="00900EE1">
            <w:pPr>
              <w:bidi w:val="0"/>
            </w:pPr>
          </w:p>
        </w:tc>
      </w:tr>
    </w:tbl>
    <w:p w14:paraId="1BE8D141" w14:textId="77777777" w:rsidR="00AD029B" w:rsidRDefault="00AD029B" w:rsidP="00AD029B">
      <w:pPr>
        <w:bidi w:val="0"/>
        <w:rPr>
          <w:rFonts w:cs="Arial"/>
        </w:rPr>
      </w:pPr>
    </w:p>
    <w:p w14:paraId="4DB06535" w14:textId="77777777" w:rsidR="00AD029B" w:rsidRDefault="00AD029B" w:rsidP="00AD029B">
      <w:pPr>
        <w:bidi w:val="0"/>
        <w:rPr>
          <w:rFonts w:cs="Arial"/>
        </w:rPr>
      </w:pPr>
    </w:p>
    <w:p w14:paraId="03277DBF" w14:textId="77777777" w:rsidR="00AD029B" w:rsidRDefault="00AD029B" w:rsidP="00AD029B">
      <w:pPr>
        <w:bidi w:val="0"/>
        <w:rPr>
          <w:rFonts w:cs="Arial"/>
        </w:rPr>
      </w:pPr>
    </w:p>
    <w:p w14:paraId="1D0FB38C" w14:textId="77777777" w:rsidR="00AD029B" w:rsidRDefault="00AD029B" w:rsidP="00AD029B">
      <w:pPr>
        <w:bidi w:val="0"/>
        <w:rPr>
          <w:rFonts w:cs="Arial"/>
        </w:rPr>
      </w:pPr>
    </w:p>
    <w:p w14:paraId="7E67CD50" w14:textId="77777777" w:rsidR="00C64E6B" w:rsidRDefault="00C64E6B" w:rsidP="00C64E6B">
      <w:pPr>
        <w:bidi w:val="0"/>
        <w:rPr>
          <w:rFonts w:cs="Arial"/>
        </w:rPr>
      </w:pPr>
    </w:p>
    <w:p w14:paraId="6F3C6388" w14:textId="77777777" w:rsidR="00431EC3" w:rsidRDefault="00431EC3" w:rsidP="00431EC3">
      <w:pPr>
        <w:bidi w:val="0"/>
        <w:rPr>
          <w:rFonts w:cs="Arial"/>
        </w:rPr>
      </w:pPr>
    </w:p>
    <w:p w14:paraId="7AC340C7" w14:textId="77777777" w:rsidR="00431EC3" w:rsidRDefault="00431EC3" w:rsidP="00431EC3">
      <w:pPr>
        <w:bidi w:val="0"/>
        <w:rPr>
          <w:rFonts w:cs="Arial"/>
        </w:rPr>
      </w:pPr>
    </w:p>
    <w:p w14:paraId="2F99138C" w14:textId="77777777" w:rsidR="00C64E6B" w:rsidRDefault="00C64E6B" w:rsidP="00C64E6B">
      <w:pPr>
        <w:bidi w:val="0"/>
        <w:rPr>
          <w:rFonts w:cs="Arial"/>
        </w:rPr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61"/>
        <w:gridCol w:w="8100"/>
      </w:tblGrid>
      <w:tr w:rsidR="00AD029B" w14:paraId="6A3598BF" w14:textId="77777777" w:rsidTr="00900EE1">
        <w:trPr>
          <w:trHeight w:val="413"/>
        </w:trPr>
        <w:tc>
          <w:tcPr>
            <w:tcW w:w="461" w:type="dxa"/>
            <w:shd w:val="clear" w:color="auto" w:fill="333652"/>
          </w:tcPr>
          <w:p w14:paraId="1E8FA213" w14:textId="77777777" w:rsidR="00AD029B" w:rsidRDefault="00AD029B" w:rsidP="00BA1EFA">
            <w:pPr>
              <w:bidi w:val="0"/>
            </w:pPr>
            <w:r>
              <w:rPr>
                <w:rFonts w:hint="cs"/>
                <w:rtl/>
              </w:rPr>
              <w:t>12</w:t>
            </w:r>
          </w:p>
        </w:tc>
        <w:tc>
          <w:tcPr>
            <w:tcW w:w="8100" w:type="dxa"/>
            <w:shd w:val="clear" w:color="auto" w:fill="333652"/>
          </w:tcPr>
          <w:p w14:paraId="07497FEF" w14:textId="77777777" w:rsidR="00AD029B" w:rsidRDefault="00AD029B" w:rsidP="00AD029B">
            <w:pPr>
              <w:bidi w:val="0"/>
            </w:pPr>
            <w:r w:rsidRPr="00900EE1">
              <w:rPr>
                <w:b/>
                <w:bCs/>
              </w:rPr>
              <w:t>Describe the initiative.</w:t>
            </w:r>
            <w:r w:rsidR="00900EE1">
              <w:br/>
            </w:r>
            <w:r>
              <w:t>Answer is limited to 200 words</w:t>
            </w:r>
            <w:r>
              <w:rPr>
                <w:rFonts w:cs="Arial"/>
                <w:rtl/>
              </w:rPr>
              <w:t>.</w:t>
            </w:r>
          </w:p>
          <w:p w14:paraId="29BD9CD0" w14:textId="77777777" w:rsidR="00AD029B" w:rsidRPr="00900EE1" w:rsidRDefault="00900EE1" w:rsidP="00BA1EFA">
            <w:pPr>
              <w:bidi w:val="0"/>
              <w:rPr>
                <w:i/>
                <w:iCs/>
                <w:rtl/>
              </w:rPr>
            </w:pPr>
            <w:r w:rsidRPr="00900EE1">
              <w:rPr>
                <w:i/>
                <w:iCs/>
              </w:rPr>
              <w:t>you may upload additional files or links to support your answer</w:t>
            </w:r>
          </w:p>
        </w:tc>
      </w:tr>
      <w:tr w:rsidR="00AD029B" w14:paraId="4D962DD6" w14:textId="77777777" w:rsidTr="00BA1EFA">
        <w:trPr>
          <w:trHeight w:val="136"/>
        </w:trPr>
        <w:tc>
          <w:tcPr>
            <w:tcW w:w="8561" w:type="dxa"/>
            <w:gridSpan w:val="2"/>
          </w:tcPr>
          <w:p w14:paraId="2531D8A4" w14:textId="77777777" w:rsidR="00AD029B" w:rsidRDefault="00AD029B" w:rsidP="00BA1EFA">
            <w:pPr>
              <w:bidi w:val="0"/>
            </w:pPr>
          </w:p>
          <w:p w14:paraId="0450CBB9" w14:textId="77777777" w:rsidR="00AD029B" w:rsidRDefault="00AD029B" w:rsidP="00AD029B">
            <w:pPr>
              <w:bidi w:val="0"/>
            </w:pPr>
          </w:p>
          <w:p w14:paraId="2AA417E7" w14:textId="77777777" w:rsidR="00AD029B" w:rsidRDefault="00AD029B" w:rsidP="00AD029B">
            <w:pPr>
              <w:bidi w:val="0"/>
            </w:pPr>
          </w:p>
          <w:p w14:paraId="7435CC63" w14:textId="77777777" w:rsidR="00AD029B" w:rsidRDefault="00AD029B" w:rsidP="00AD029B">
            <w:pPr>
              <w:bidi w:val="0"/>
            </w:pPr>
          </w:p>
          <w:p w14:paraId="4EEED924" w14:textId="77777777" w:rsidR="00AD029B" w:rsidRDefault="00AD029B" w:rsidP="00AD029B">
            <w:pPr>
              <w:bidi w:val="0"/>
            </w:pPr>
          </w:p>
          <w:p w14:paraId="3C0D1890" w14:textId="77777777" w:rsidR="00AD029B" w:rsidRDefault="00AD029B" w:rsidP="00AD029B">
            <w:pPr>
              <w:bidi w:val="0"/>
            </w:pPr>
          </w:p>
          <w:p w14:paraId="5D742806" w14:textId="77777777" w:rsidR="00AD029B" w:rsidRDefault="00AD029B" w:rsidP="00AD029B">
            <w:pPr>
              <w:bidi w:val="0"/>
            </w:pPr>
          </w:p>
          <w:p w14:paraId="4C30549B" w14:textId="77777777" w:rsidR="00AD029B" w:rsidRDefault="00AD029B" w:rsidP="00AD029B">
            <w:pPr>
              <w:bidi w:val="0"/>
            </w:pPr>
          </w:p>
          <w:p w14:paraId="752AA3C2" w14:textId="77777777" w:rsidR="00AD029B" w:rsidRDefault="00AD029B" w:rsidP="00AD029B">
            <w:pPr>
              <w:bidi w:val="0"/>
            </w:pPr>
          </w:p>
          <w:p w14:paraId="7FD9476D" w14:textId="77777777" w:rsidR="00AD029B" w:rsidRDefault="00AD029B" w:rsidP="00BA1EFA">
            <w:pPr>
              <w:bidi w:val="0"/>
            </w:pPr>
          </w:p>
        </w:tc>
      </w:tr>
    </w:tbl>
    <w:p w14:paraId="156953B8" w14:textId="77777777" w:rsidR="00D90581" w:rsidRDefault="00D90581" w:rsidP="00D90581">
      <w:pPr>
        <w:bidi w:val="0"/>
        <w:rPr>
          <w:rFonts w:cs="Arial"/>
        </w:rPr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61"/>
        <w:gridCol w:w="8100"/>
      </w:tblGrid>
      <w:tr w:rsidR="00900EE1" w:rsidRPr="00900EE1" w14:paraId="23293DC8" w14:textId="77777777" w:rsidTr="00BA1EFA">
        <w:trPr>
          <w:trHeight w:val="413"/>
        </w:trPr>
        <w:tc>
          <w:tcPr>
            <w:tcW w:w="461" w:type="dxa"/>
            <w:shd w:val="clear" w:color="auto" w:fill="333652"/>
          </w:tcPr>
          <w:p w14:paraId="04BD7FAE" w14:textId="77777777" w:rsidR="00900EE1" w:rsidRDefault="00900EE1" w:rsidP="00900EE1">
            <w:pPr>
              <w:bidi w:val="0"/>
            </w:pPr>
            <w:r>
              <w:t>13</w:t>
            </w:r>
          </w:p>
        </w:tc>
        <w:tc>
          <w:tcPr>
            <w:tcW w:w="8100" w:type="dxa"/>
            <w:shd w:val="clear" w:color="auto" w:fill="333652"/>
          </w:tcPr>
          <w:p w14:paraId="74D7F4C6" w14:textId="77777777" w:rsidR="002C5762" w:rsidRPr="002C5762" w:rsidRDefault="00900EE1" w:rsidP="002C5762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 xml:space="preserve">For the purpose of the award, innovation is defined as </w:t>
            </w:r>
            <w:r w:rsidR="002C5762">
              <w:rPr>
                <w:b/>
                <w:bCs/>
              </w:rPr>
              <w:t>n</w:t>
            </w:r>
            <w:r w:rsidR="002C5762" w:rsidRPr="002C5762">
              <w:rPr>
                <w:b/>
                <w:bCs/>
              </w:rPr>
              <w:t>ew solutions to contemporary challenges or entirely new ideas</w:t>
            </w:r>
            <w:r w:rsidR="002C5762">
              <w:rPr>
                <w:b/>
                <w:bCs/>
              </w:rPr>
              <w:t>.</w:t>
            </w:r>
          </w:p>
          <w:p w14:paraId="1BD64379" w14:textId="77777777" w:rsidR="00900EE1" w:rsidRPr="00900EE1" w:rsidRDefault="00900EE1" w:rsidP="00900EE1">
            <w:pPr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 xml:space="preserve">Please explain how the initiative is being innovative in diplomatic work. </w:t>
            </w:r>
          </w:p>
          <w:p w14:paraId="05E73008" w14:textId="77777777" w:rsidR="00900EE1" w:rsidRDefault="00900EE1" w:rsidP="00900EE1">
            <w:pPr>
              <w:shd w:val="clear" w:color="auto" w:fill="333652"/>
              <w:bidi w:val="0"/>
            </w:pPr>
            <w:r>
              <w:t>Answer is limited to 200 words</w:t>
            </w:r>
            <w:r>
              <w:rPr>
                <w:rFonts w:cs="Arial"/>
                <w:rtl/>
              </w:rPr>
              <w:t>.</w:t>
            </w:r>
          </w:p>
          <w:p w14:paraId="112A69CB" w14:textId="77777777" w:rsidR="00900EE1" w:rsidRPr="00900EE1" w:rsidRDefault="00900EE1" w:rsidP="00BA1EFA">
            <w:pPr>
              <w:bidi w:val="0"/>
              <w:rPr>
                <w:i/>
                <w:iCs/>
                <w:rtl/>
              </w:rPr>
            </w:pPr>
            <w:r w:rsidRPr="00900EE1">
              <w:rPr>
                <w:i/>
                <w:iCs/>
              </w:rPr>
              <w:t>you may upload additional files or links to support your answer</w:t>
            </w:r>
          </w:p>
        </w:tc>
      </w:tr>
      <w:tr w:rsidR="00900EE1" w14:paraId="3D79A46E" w14:textId="77777777" w:rsidTr="00BA1EFA">
        <w:trPr>
          <w:trHeight w:val="136"/>
        </w:trPr>
        <w:tc>
          <w:tcPr>
            <w:tcW w:w="8561" w:type="dxa"/>
            <w:gridSpan w:val="2"/>
          </w:tcPr>
          <w:p w14:paraId="0033DB81" w14:textId="77777777" w:rsidR="00900EE1" w:rsidRDefault="00900EE1" w:rsidP="00BA1EFA">
            <w:pPr>
              <w:bidi w:val="0"/>
            </w:pPr>
          </w:p>
          <w:p w14:paraId="6078A007" w14:textId="77777777" w:rsidR="00900EE1" w:rsidRDefault="00900EE1" w:rsidP="00BA1EFA">
            <w:pPr>
              <w:bidi w:val="0"/>
            </w:pPr>
          </w:p>
          <w:p w14:paraId="0EA02748" w14:textId="77777777" w:rsidR="00900EE1" w:rsidRDefault="00900EE1" w:rsidP="00BA1EFA">
            <w:pPr>
              <w:bidi w:val="0"/>
            </w:pPr>
          </w:p>
          <w:p w14:paraId="310FA4E3" w14:textId="77777777" w:rsidR="00900EE1" w:rsidRDefault="00900EE1" w:rsidP="00BA1EFA">
            <w:pPr>
              <w:bidi w:val="0"/>
            </w:pPr>
          </w:p>
          <w:p w14:paraId="403566FD" w14:textId="77777777" w:rsidR="00900EE1" w:rsidRDefault="00900EE1" w:rsidP="00BA1EFA">
            <w:pPr>
              <w:bidi w:val="0"/>
            </w:pPr>
          </w:p>
          <w:p w14:paraId="5BBCDF89" w14:textId="77777777" w:rsidR="00900EE1" w:rsidRDefault="00900EE1" w:rsidP="00BA1EFA">
            <w:pPr>
              <w:bidi w:val="0"/>
            </w:pPr>
          </w:p>
          <w:p w14:paraId="77D86C9F" w14:textId="77777777" w:rsidR="00900EE1" w:rsidRDefault="00900EE1" w:rsidP="00BA1EFA">
            <w:pPr>
              <w:bidi w:val="0"/>
            </w:pPr>
          </w:p>
          <w:p w14:paraId="44CC1882" w14:textId="77777777" w:rsidR="00900EE1" w:rsidRDefault="00900EE1" w:rsidP="00BA1EFA">
            <w:pPr>
              <w:bidi w:val="0"/>
            </w:pPr>
          </w:p>
          <w:p w14:paraId="64D4F9BB" w14:textId="77777777" w:rsidR="00900EE1" w:rsidRDefault="00900EE1" w:rsidP="00BA1EFA">
            <w:pPr>
              <w:bidi w:val="0"/>
            </w:pPr>
          </w:p>
          <w:p w14:paraId="597D7836" w14:textId="77777777" w:rsidR="00900EE1" w:rsidRDefault="00900EE1" w:rsidP="00BA1EFA">
            <w:pPr>
              <w:bidi w:val="0"/>
            </w:pPr>
          </w:p>
        </w:tc>
      </w:tr>
    </w:tbl>
    <w:p w14:paraId="7EA5F09D" w14:textId="77777777" w:rsidR="00900EE1" w:rsidRDefault="00900EE1" w:rsidP="00D90581">
      <w:pPr>
        <w:bidi w:val="0"/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61"/>
        <w:gridCol w:w="8100"/>
      </w:tblGrid>
      <w:tr w:rsidR="00900EE1" w:rsidRPr="00900EE1" w14:paraId="2AA40C7B" w14:textId="77777777" w:rsidTr="00BA1EFA">
        <w:trPr>
          <w:trHeight w:val="413"/>
        </w:trPr>
        <w:tc>
          <w:tcPr>
            <w:tcW w:w="461" w:type="dxa"/>
            <w:shd w:val="clear" w:color="auto" w:fill="333652"/>
          </w:tcPr>
          <w:p w14:paraId="3F0CC360" w14:textId="77777777" w:rsidR="00900EE1" w:rsidRDefault="00900EE1" w:rsidP="00900EE1">
            <w:pPr>
              <w:bidi w:val="0"/>
            </w:pPr>
            <w:r>
              <w:t>14</w:t>
            </w:r>
          </w:p>
        </w:tc>
        <w:tc>
          <w:tcPr>
            <w:tcW w:w="8100" w:type="dxa"/>
            <w:shd w:val="clear" w:color="auto" w:fill="333652"/>
          </w:tcPr>
          <w:p w14:paraId="67B01BF4" w14:textId="77777777" w:rsidR="00900EE1" w:rsidRPr="00900EE1" w:rsidRDefault="00900EE1" w:rsidP="00BA1EFA">
            <w:pPr>
              <w:shd w:val="clear" w:color="auto" w:fill="333652"/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>Explain what are the clear objectives of the initiative?</w:t>
            </w:r>
          </w:p>
          <w:p w14:paraId="6A2D56ED" w14:textId="77777777" w:rsidR="00900EE1" w:rsidRDefault="00900EE1" w:rsidP="00900EE1">
            <w:pPr>
              <w:shd w:val="clear" w:color="auto" w:fill="333652"/>
              <w:bidi w:val="0"/>
            </w:pPr>
            <w:r>
              <w:t>Answer is limited to 200 words</w:t>
            </w:r>
            <w:r>
              <w:rPr>
                <w:rFonts w:cs="Arial"/>
                <w:rtl/>
              </w:rPr>
              <w:t>.</w:t>
            </w:r>
          </w:p>
          <w:p w14:paraId="686CA287" w14:textId="77777777" w:rsidR="00900EE1" w:rsidRPr="00900EE1" w:rsidRDefault="00900EE1" w:rsidP="00BA1EFA">
            <w:pPr>
              <w:bidi w:val="0"/>
              <w:rPr>
                <w:i/>
                <w:iCs/>
                <w:rtl/>
              </w:rPr>
            </w:pPr>
            <w:r w:rsidRPr="00900EE1">
              <w:rPr>
                <w:i/>
                <w:iCs/>
              </w:rPr>
              <w:t>you may upload additional files or links to support your answer</w:t>
            </w:r>
          </w:p>
        </w:tc>
      </w:tr>
      <w:tr w:rsidR="00900EE1" w14:paraId="03FC3857" w14:textId="77777777" w:rsidTr="00BA1EFA">
        <w:trPr>
          <w:trHeight w:val="136"/>
        </w:trPr>
        <w:tc>
          <w:tcPr>
            <w:tcW w:w="8561" w:type="dxa"/>
            <w:gridSpan w:val="2"/>
          </w:tcPr>
          <w:p w14:paraId="727F92B0" w14:textId="77777777" w:rsidR="00900EE1" w:rsidRDefault="00900EE1" w:rsidP="00BA1EFA">
            <w:pPr>
              <w:bidi w:val="0"/>
            </w:pPr>
          </w:p>
          <w:p w14:paraId="232B5922" w14:textId="77777777" w:rsidR="00900EE1" w:rsidRDefault="00900EE1" w:rsidP="00BA1EFA">
            <w:pPr>
              <w:bidi w:val="0"/>
            </w:pPr>
          </w:p>
          <w:p w14:paraId="5107361B" w14:textId="77777777" w:rsidR="00900EE1" w:rsidRDefault="00900EE1" w:rsidP="00BA1EFA">
            <w:pPr>
              <w:bidi w:val="0"/>
            </w:pPr>
          </w:p>
          <w:p w14:paraId="1CB391F6" w14:textId="77777777" w:rsidR="00900EE1" w:rsidRDefault="00900EE1" w:rsidP="00BA1EFA">
            <w:pPr>
              <w:bidi w:val="0"/>
            </w:pPr>
          </w:p>
          <w:p w14:paraId="2FF35047" w14:textId="77777777" w:rsidR="00900EE1" w:rsidRDefault="00900EE1" w:rsidP="00BA1EFA">
            <w:pPr>
              <w:bidi w:val="0"/>
            </w:pPr>
          </w:p>
          <w:p w14:paraId="245B7954" w14:textId="77777777" w:rsidR="00900EE1" w:rsidRDefault="00900EE1" w:rsidP="00BA1EFA">
            <w:pPr>
              <w:bidi w:val="0"/>
            </w:pPr>
          </w:p>
          <w:p w14:paraId="644A5492" w14:textId="77777777" w:rsidR="00900EE1" w:rsidRDefault="00900EE1" w:rsidP="00BA1EFA">
            <w:pPr>
              <w:bidi w:val="0"/>
            </w:pPr>
          </w:p>
          <w:p w14:paraId="129B42B4" w14:textId="77777777" w:rsidR="00900EE1" w:rsidRDefault="00900EE1" w:rsidP="00BA1EFA">
            <w:pPr>
              <w:bidi w:val="0"/>
            </w:pPr>
          </w:p>
          <w:p w14:paraId="695AA8D0" w14:textId="77777777" w:rsidR="00900EE1" w:rsidRDefault="00900EE1" w:rsidP="00BA1EFA">
            <w:pPr>
              <w:bidi w:val="0"/>
            </w:pPr>
          </w:p>
          <w:p w14:paraId="560B20F5" w14:textId="77777777" w:rsidR="00900EE1" w:rsidRDefault="00900EE1" w:rsidP="00BA1EFA">
            <w:pPr>
              <w:bidi w:val="0"/>
            </w:pPr>
          </w:p>
        </w:tc>
      </w:tr>
    </w:tbl>
    <w:p w14:paraId="7E0A1334" w14:textId="77777777" w:rsidR="00900EE1" w:rsidRDefault="00900EE1" w:rsidP="00900EE1">
      <w:pPr>
        <w:bidi w:val="0"/>
      </w:pPr>
    </w:p>
    <w:p w14:paraId="638FBB88" w14:textId="77777777" w:rsidR="00900EE1" w:rsidRDefault="00900EE1" w:rsidP="00900EE1">
      <w:pPr>
        <w:bidi w:val="0"/>
      </w:pPr>
    </w:p>
    <w:p w14:paraId="1C1A442C" w14:textId="77777777" w:rsidR="00C64E6B" w:rsidRDefault="00C64E6B" w:rsidP="00C64E6B">
      <w:pPr>
        <w:bidi w:val="0"/>
      </w:pPr>
    </w:p>
    <w:p w14:paraId="36B617D0" w14:textId="77777777" w:rsidR="00C64E6B" w:rsidRDefault="00C64E6B" w:rsidP="00C64E6B">
      <w:pPr>
        <w:bidi w:val="0"/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61"/>
        <w:gridCol w:w="8100"/>
      </w:tblGrid>
      <w:tr w:rsidR="00900EE1" w:rsidRPr="00900EE1" w14:paraId="30ED8623" w14:textId="77777777" w:rsidTr="00BA1EFA">
        <w:trPr>
          <w:trHeight w:val="413"/>
        </w:trPr>
        <w:tc>
          <w:tcPr>
            <w:tcW w:w="461" w:type="dxa"/>
            <w:shd w:val="clear" w:color="auto" w:fill="333652"/>
          </w:tcPr>
          <w:p w14:paraId="02BC5983" w14:textId="77777777" w:rsidR="00900EE1" w:rsidRDefault="00900EE1" w:rsidP="00900EE1">
            <w:pPr>
              <w:bidi w:val="0"/>
            </w:pPr>
            <w:r>
              <w:t>15</w:t>
            </w:r>
          </w:p>
        </w:tc>
        <w:tc>
          <w:tcPr>
            <w:tcW w:w="8100" w:type="dxa"/>
            <w:shd w:val="clear" w:color="auto" w:fill="333652"/>
          </w:tcPr>
          <w:p w14:paraId="0EC2ACFE" w14:textId="77777777" w:rsidR="00900EE1" w:rsidRPr="00900EE1" w:rsidRDefault="00900EE1" w:rsidP="00BA1EFA">
            <w:pPr>
              <w:shd w:val="clear" w:color="auto" w:fill="333652"/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>Initiative’s impact - Please explain how the project’s objectives were met.</w:t>
            </w:r>
          </w:p>
          <w:p w14:paraId="5D733ACE" w14:textId="77777777" w:rsidR="00900EE1" w:rsidRDefault="00900EE1" w:rsidP="00900EE1">
            <w:pPr>
              <w:shd w:val="clear" w:color="auto" w:fill="333652"/>
              <w:bidi w:val="0"/>
            </w:pPr>
            <w:r>
              <w:t>Answer is limited to 200 words</w:t>
            </w:r>
            <w:r>
              <w:rPr>
                <w:rFonts w:cs="Arial"/>
                <w:rtl/>
              </w:rPr>
              <w:t>.</w:t>
            </w:r>
          </w:p>
          <w:p w14:paraId="28A3D9F6" w14:textId="77777777" w:rsidR="00900EE1" w:rsidRPr="00900EE1" w:rsidRDefault="00900EE1" w:rsidP="00BA1EFA">
            <w:pPr>
              <w:bidi w:val="0"/>
              <w:rPr>
                <w:i/>
                <w:iCs/>
                <w:rtl/>
              </w:rPr>
            </w:pPr>
            <w:r w:rsidRPr="00900EE1">
              <w:rPr>
                <w:i/>
                <w:iCs/>
              </w:rPr>
              <w:t>you may upload additional files or links to support your answer</w:t>
            </w:r>
          </w:p>
        </w:tc>
      </w:tr>
      <w:tr w:rsidR="00900EE1" w14:paraId="0116BE5E" w14:textId="77777777" w:rsidTr="00BA1EFA">
        <w:trPr>
          <w:trHeight w:val="136"/>
        </w:trPr>
        <w:tc>
          <w:tcPr>
            <w:tcW w:w="8561" w:type="dxa"/>
            <w:gridSpan w:val="2"/>
          </w:tcPr>
          <w:p w14:paraId="233FC967" w14:textId="77777777" w:rsidR="00900EE1" w:rsidRDefault="00900EE1" w:rsidP="00BA1EFA">
            <w:pPr>
              <w:bidi w:val="0"/>
            </w:pPr>
          </w:p>
          <w:p w14:paraId="611E4257" w14:textId="77777777" w:rsidR="00900EE1" w:rsidRDefault="00900EE1" w:rsidP="00BA1EFA">
            <w:pPr>
              <w:bidi w:val="0"/>
            </w:pPr>
          </w:p>
          <w:p w14:paraId="60E40036" w14:textId="77777777" w:rsidR="00900EE1" w:rsidRDefault="00900EE1" w:rsidP="00BA1EFA">
            <w:pPr>
              <w:bidi w:val="0"/>
            </w:pPr>
          </w:p>
          <w:p w14:paraId="25E8F415" w14:textId="77777777" w:rsidR="00900EE1" w:rsidRDefault="00900EE1" w:rsidP="00BA1EFA">
            <w:pPr>
              <w:bidi w:val="0"/>
            </w:pPr>
          </w:p>
          <w:p w14:paraId="74E882A5" w14:textId="77777777" w:rsidR="00900EE1" w:rsidRDefault="00900EE1" w:rsidP="00BA1EFA">
            <w:pPr>
              <w:bidi w:val="0"/>
            </w:pPr>
          </w:p>
          <w:p w14:paraId="16E8FCEA" w14:textId="77777777" w:rsidR="00900EE1" w:rsidRDefault="00900EE1" w:rsidP="00BA1EFA">
            <w:pPr>
              <w:bidi w:val="0"/>
            </w:pPr>
          </w:p>
          <w:p w14:paraId="033B51FC" w14:textId="77777777" w:rsidR="00900EE1" w:rsidRDefault="00900EE1" w:rsidP="00BA1EFA">
            <w:pPr>
              <w:bidi w:val="0"/>
            </w:pPr>
          </w:p>
          <w:p w14:paraId="15C4F423" w14:textId="77777777" w:rsidR="00900EE1" w:rsidRDefault="00900EE1" w:rsidP="00BA1EFA">
            <w:pPr>
              <w:bidi w:val="0"/>
            </w:pPr>
          </w:p>
          <w:p w14:paraId="3FD6900D" w14:textId="77777777" w:rsidR="00C64E6B" w:rsidRDefault="00C64E6B" w:rsidP="00C64E6B">
            <w:pPr>
              <w:bidi w:val="0"/>
            </w:pPr>
          </w:p>
          <w:p w14:paraId="25610915" w14:textId="77777777" w:rsidR="00900EE1" w:rsidRDefault="00900EE1" w:rsidP="00BA1EFA">
            <w:pPr>
              <w:bidi w:val="0"/>
            </w:pPr>
          </w:p>
          <w:p w14:paraId="16A6339D" w14:textId="77777777" w:rsidR="00900EE1" w:rsidRDefault="00900EE1" w:rsidP="00BA1EFA">
            <w:pPr>
              <w:bidi w:val="0"/>
            </w:pPr>
          </w:p>
        </w:tc>
      </w:tr>
    </w:tbl>
    <w:p w14:paraId="6091D5B1" w14:textId="77777777" w:rsidR="00900EE1" w:rsidRDefault="00900EE1" w:rsidP="00900EE1">
      <w:pPr>
        <w:bidi w:val="0"/>
        <w:rPr>
          <w:rtl/>
        </w:rPr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61"/>
        <w:gridCol w:w="8100"/>
      </w:tblGrid>
      <w:tr w:rsidR="00900EE1" w:rsidRPr="00900EE1" w14:paraId="7889C692" w14:textId="77777777" w:rsidTr="00BA1EFA">
        <w:trPr>
          <w:trHeight w:val="413"/>
        </w:trPr>
        <w:tc>
          <w:tcPr>
            <w:tcW w:w="461" w:type="dxa"/>
            <w:shd w:val="clear" w:color="auto" w:fill="333652"/>
          </w:tcPr>
          <w:p w14:paraId="55BFD452" w14:textId="77777777" w:rsidR="00900EE1" w:rsidRDefault="00900EE1" w:rsidP="00900EE1">
            <w:pPr>
              <w:bidi w:val="0"/>
            </w:pPr>
            <w:r>
              <w:t>16</w:t>
            </w:r>
          </w:p>
        </w:tc>
        <w:tc>
          <w:tcPr>
            <w:tcW w:w="8100" w:type="dxa"/>
            <w:shd w:val="clear" w:color="auto" w:fill="333652"/>
          </w:tcPr>
          <w:p w14:paraId="3B413E1B" w14:textId="77777777" w:rsidR="00900EE1" w:rsidRPr="00900EE1" w:rsidRDefault="00900EE1" w:rsidP="00BA1EFA">
            <w:pPr>
              <w:shd w:val="clear" w:color="auto" w:fill="333652"/>
              <w:bidi w:val="0"/>
              <w:rPr>
                <w:b/>
                <w:bCs/>
              </w:rPr>
            </w:pPr>
            <w:r w:rsidRPr="00900EE1">
              <w:rPr>
                <w:b/>
                <w:bCs/>
              </w:rPr>
              <w:t>Give an assessment of the scope of people / Issues affected by the initiative, either directly or indirectly.</w:t>
            </w:r>
          </w:p>
          <w:p w14:paraId="50F8765D" w14:textId="77777777" w:rsidR="00900EE1" w:rsidRDefault="00900EE1" w:rsidP="00900EE1">
            <w:pPr>
              <w:shd w:val="clear" w:color="auto" w:fill="333652"/>
              <w:bidi w:val="0"/>
            </w:pPr>
            <w:r>
              <w:t>Answer is limited to 200 words</w:t>
            </w:r>
            <w:r>
              <w:rPr>
                <w:rFonts w:cs="Arial"/>
                <w:rtl/>
              </w:rPr>
              <w:t>.</w:t>
            </w:r>
          </w:p>
          <w:p w14:paraId="66E19E7B" w14:textId="77777777" w:rsidR="00900EE1" w:rsidRPr="00900EE1" w:rsidRDefault="00900EE1" w:rsidP="00BA1EFA">
            <w:pPr>
              <w:bidi w:val="0"/>
              <w:rPr>
                <w:i/>
                <w:iCs/>
                <w:rtl/>
              </w:rPr>
            </w:pPr>
            <w:r w:rsidRPr="00900EE1">
              <w:rPr>
                <w:i/>
                <w:iCs/>
              </w:rPr>
              <w:t>you may upload additional files or links to support your answer</w:t>
            </w:r>
          </w:p>
        </w:tc>
      </w:tr>
      <w:tr w:rsidR="00900EE1" w14:paraId="213764CB" w14:textId="77777777" w:rsidTr="00BA1EFA">
        <w:trPr>
          <w:trHeight w:val="136"/>
        </w:trPr>
        <w:tc>
          <w:tcPr>
            <w:tcW w:w="8561" w:type="dxa"/>
            <w:gridSpan w:val="2"/>
          </w:tcPr>
          <w:p w14:paraId="5893D2D6" w14:textId="77777777" w:rsidR="00900EE1" w:rsidRDefault="00900EE1" w:rsidP="00BA1EFA">
            <w:pPr>
              <w:bidi w:val="0"/>
            </w:pPr>
          </w:p>
          <w:p w14:paraId="3A0C4910" w14:textId="77777777" w:rsidR="00900EE1" w:rsidRDefault="00900EE1" w:rsidP="00BA1EFA">
            <w:pPr>
              <w:bidi w:val="0"/>
            </w:pPr>
          </w:p>
          <w:p w14:paraId="045BC52E" w14:textId="77777777" w:rsidR="00900EE1" w:rsidRDefault="00900EE1" w:rsidP="00BA1EFA">
            <w:pPr>
              <w:bidi w:val="0"/>
            </w:pPr>
          </w:p>
          <w:p w14:paraId="4FA82B6F" w14:textId="77777777" w:rsidR="00900EE1" w:rsidRDefault="00900EE1" w:rsidP="00BA1EFA">
            <w:pPr>
              <w:bidi w:val="0"/>
            </w:pPr>
          </w:p>
          <w:p w14:paraId="0197243C" w14:textId="77777777" w:rsidR="00C64E6B" w:rsidRDefault="00C64E6B" w:rsidP="00C64E6B">
            <w:pPr>
              <w:bidi w:val="0"/>
            </w:pPr>
          </w:p>
          <w:p w14:paraId="1E55BC49" w14:textId="77777777" w:rsidR="00900EE1" w:rsidRDefault="00900EE1" w:rsidP="00BA1EFA">
            <w:pPr>
              <w:bidi w:val="0"/>
            </w:pPr>
          </w:p>
          <w:p w14:paraId="5A24EF9F" w14:textId="77777777" w:rsidR="00900EE1" w:rsidRDefault="00900EE1" w:rsidP="00BA1EFA">
            <w:pPr>
              <w:bidi w:val="0"/>
            </w:pPr>
          </w:p>
          <w:p w14:paraId="56098775" w14:textId="77777777" w:rsidR="00900EE1" w:rsidRDefault="00900EE1" w:rsidP="00BA1EFA">
            <w:pPr>
              <w:bidi w:val="0"/>
            </w:pPr>
          </w:p>
          <w:p w14:paraId="469E69D2" w14:textId="77777777" w:rsidR="00900EE1" w:rsidRDefault="00900EE1" w:rsidP="00BA1EFA">
            <w:pPr>
              <w:bidi w:val="0"/>
            </w:pPr>
          </w:p>
          <w:p w14:paraId="464E80B8" w14:textId="77777777" w:rsidR="00900EE1" w:rsidRDefault="00900EE1" w:rsidP="00BA1EFA">
            <w:pPr>
              <w:bidi w:val="0"/>
            </w:pPr>
          </w:p>
          <w:p w14:paraId="4CACEE1B" w14:textId="77777777" w:rsidR="00900EE1" w:rsidRDefault="00900EE1" w:rsidP="00BA1EFA">
            <w:pPr>
              <w:bidi w:val="0"/>
            </w:pPr>
          </w:p>
        </w:tc>
      </w:tr>
    </w:tbl>
    <w:p w14:paraId="65227132" w14:textId="77777777" w:rsidR="00C64E6B" w:rsidRDefault="00C64E6B" w:rsidP="00C64E6B">
      <w:pPr>
        <w:bidi w:val="0"/>
        <w:rPr>
          <w:rFonts w:cs="Arial"/>
        </w:rPr>
      </w:pP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440"/>
        <w:gridCol w:w="8121"/>
      </w:tblGrid>
      <w:tr w:rsidR="00900EE1" w14:paraId="367F5803" w14:textId="77777777" w:rsidTr="00C64E6B">
        <w:trPr>
          <w:trHeight w:val="413"/>
        </w:trPr>
        <w:tc>
          <w:tcPr>
            <w:tcW w:w="440" w:type="dxa"/>
            <w:shd w:val="clear" w:color="auto" w:fill="333652"/>
          </w:tcPr>
          <w:p w14:paraId="755D86DE" w14:textId="77777777" w:rsidR="00900EE1" w:rsidRDefault="00900EE1" w:rsidP="00BA1EFA">
            <w:pPr>
              <w:bidi w:val="0"/>
            </w:pPr>
            <w:r>
              <w:t>17</w:t>
            </w:r>
          </w:p>
        </w:tc>
        <w:tc>
          <w:tcPr>
            <w:tcW w:w="8121" w:type="dxa"/>
            <w:shd w:val="clear" w:color="auto" w:fill="333652"/>
          </w:tcPr>
          <w:p w14:paraId="200BEE95" w14:textId="77777777" w:rsidR="00900EE1" w:rsidRDefault="00900EE1" w:rsidP="00900EE1">
            <w:pPr>
              <w:bidi w:val="0"/>
            </w:pPr>
            <w:r>
              <w:t xml:space="preserve"> Add a Link to your Website or Social media page (optional)</w:t>
            </w:r>
          </w:p>
          <w:p w14:paraId="04CC8E64" w14:textId="77777777" w:rsidR="00900EE1" w:rsidRDefault="00900EE1" w:rsidP="00BA1EFA">
            <w:pPr>
              <w:bidi w:val="0"/>
            </w:pPr>
          </w:p>
        </w:tc>
      </w:tr>
      <w:tr w:rsidR="00900EE1" w14:paraId="0EBE9C8C" w14:textId="77777777" w:rsidTr="00BA1EFA">
        <w:trPr>
          <w:trHeight w:val="136"/>
        </w:trPr>
        <w:tc>
          <w:tcPr>
            <w:tcW w:w="8561" w:type="dxa"/>
            <w:gridSpan w:val="2"/>
          </w:tcPr>
          <w:p w14:paraId="4E604215" w14:textId="77777777" w:rsidR="00900EE1" w:rsidRDefault="00900EE1" w:rsidP="00BA1EFA">
            <w:pPr>
              <w:bidi w:val="0"/>
            </w:pPr>
          </w:p>
          <w:p w14:paraId="5DD3F50C" w14:textId="77777777" w:rsidR="00900EE1" w:rsidRDefault="00900EE1" w:rsidP="00BA1EFA">
            <w:pPr>
              <w:bidi w:val="0"/>
            </w:pPr>
          </w:p>
          <w:p w14:paraId="276CA9E6" w14:textId="77777777" w:rsidR="00900EE1" w:rsidRDefault="00900EE1" w:rsidP="00BA1EFA">
            <w:pPr>
              <w:bidi w:val="0"/>
            </w:pPr>
          </w:p>
        </w:tc>
      </w:tr>
    </w:tbl>
    <w:p w14:paraId="41885EFB" w14:textId="77777777" w:rsidR="00AB5FD3" w:rsidRPr="00D90581" w:rsidRDefault="00C64E6B" w:rsidP="00D90581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026F2E5" wp14:editId="21412418">
                <wp:simplePos x="0" y="0"/>
                <wp:positionH relativeFrom="margin">
                  <wp:align>left</wp:align>
                </wp:positionH>
                <wp:positionV relativeFrom="paragraph">
                  <wp:posOffset>685607</wp:posOffset>
                </wp:positionV>
                <wp:extent cx="5422789" cy="811033"/>
                <wp:effectExtent l="0" t="0" r="26035" b="2730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2789" cy="811033"/>
                        </a:xfrm>
                        <a:prstGeom prst="rect">
                          <a:avLst/>
                        </a:prstGeom>
                        <a:solidFill>
                          <a:srgbClr val="FAD02C"/>
                        </a:solidFill>
                        <a:ln>
                          <a:solidFill>
                            <a:srgbClr val="FAD02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6B5A2A" w14:textId="77777777" w:rsidR="00C64E6B" w:rsidRDefault="00431EC3" w:rsidP="00431EC3">
                            <w:pPr>
                              <w:jc w:val="center"/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333652"/>
                                <w:sz w:val="36"/>
                                <w:szCs w:val="36"/>
                              </w:rPr>
                              <w:t>Don't</w:t>
                            </w:r>
                            <w:r w:rsidR="00C64E6B">
                              <w:rPr>
                                <w:rFonts w:ascii="Century Gothic" w:hAnsi="Century Gothic"/>
                                <w:b/>
                                <w:bCs/>
                                <w:color w:val="333652"/>
                                <w:sz w:val="36"/>
                                <w:szCs w:val="36"/>
                              </w:rPr>
                              <w:t xml:space="preserve"> forget to copy your answers into the online applic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7026F2E5" id="Rectangle 21" o:spid="_x0000_s1026" style="position:absolute;margin-left:0;margin-top:54pt;width:427pt;height:63.85pt;z-index:-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" fillcolor="#fad02c" strokecolor="#fad02c" strokeweight="1pt">
                <v:textbox>
                  <w:txbxContent>
                    <w:p w14:paraId="6C6B5A2A" w14:textId="77777777" w:rsidR="00C64E6B" w:rsidRDefault="00431EC3" w:rsidP="00431EC3">
                      <w:pPr>
                        <w:jc w:val="center"/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333652"/>
                          <w:sz w:val="36"/>
                          <w:szCs w:val="36"/>
                        </w:rPr>
                        <w:t>Don't</w:t>
                      </w:r>
                      <w:r w:rsidR="00C64E6B">
                        <w:rPr>
                          <w:rFonts w:ascii="Century Gothic" w:hAnsi="Century Gothic"/>
                          <w:b/>
                          <w:bCs/>
                          <w:color w:val="333652"/>
                          <w:sz w:val="36"/>
                          <w:szCs w:val="36"/>
                        </w:rPr>
                        <w:t xml:space="preserve"> forget to copy your answers into the online application for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AB5FD3" w:rsidRPr="00D90581" w:rsidSect="000677CE">
      <w:headerReference w:type="default" r:id="rId8"/>
      <w:footerReference w:type="default" r:id="rId9"/>
      <w:pgSz w:w="11906" w:h="16838"/>
      <w:pgMar w:top="1440" w:right="1558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1F86B4" w14:textId="77777777" w:rsidR="001275B7" w:rsidRDefault="001275B7" w:rsidP="00B52099">
      <w:pPr>
        <w:spacing w:after="0" w:line="240" w:lineRule="auto"/>
      </w:pPr>
      <w:r>
        <w:separator/>
      </w:r>
    </w:p>
  </w:endnote>
  <w:endnote w:type="continuationSeparator" w:id="0">
    <w:p w14:paraId="57D07CAE" w14:textId="77777777" w:rsidR="001275B7" w:rsidRDefault="001275B7" w:rsidP="00B520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44CF" w14:textId="77777777" w:rsidR="00B52099" w:rsidRDefault="00B5209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B446ED" wp14:editId="2711AECB">
              <wp:simplePos x="0" y="0"/>
              <wp:positionH relativeFrom="page">
                <wp:posOffset>-230588</wp:posOffset>
              </wp:positionH>
              <wp:positionV relativeFrom="paragraph">
                <wp:posOffset>-307532</wp:posOffset>
              </wp:positionV>
              <wp:extent cx="7847938" cy="937398"/>
              <wp:effectExtent l="0" t="0" r="20320" b="1524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47938" cy="937398"/>
                      </a:xfrm>
                      <a:prstGeom prst="rect">
                        <a:avLst/>
                      </a:prstGeom>
                      <a:solidFill>
                        <a:srgbClr val="333652"/>
                      </a:solidFill>
                      <a:ln>
                        <a:solidFill>
                          <a:srgbClr val="33365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51FC5768" id="Rectangle 2" o:spid="_x0000_s1026" style="position:absolute;left:0;text-align:left;margin-left:-18.15pt;margin-top:-24.2pt;width:617.95pt;height:73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" fillcolor="#333652" strokecolor="#333652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9001C" w14:textId="77777777" w:rsidR="001275B7" w:rsidRDefault="001275B7" w:rsidP="00B52099">
      <w:pPr>
        <w:spacing w:after="0" w:line="240" w:lineRule="auto"/>
      </w:pPr>
      <w:r>
        <w:separator/>
      </w:r>
    </w:p>
  </w:footnote>
  <w:footnote w:type="continuationSeparator" w:id="0">
    <w:p w14:paraId="5972FAE2" w14:textId="77777777" w:rsidR="001275B7" w:rsidRDefault="001275B7" w:rsidP="00B520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F55E78" w14:textId="77777777" w:rsidR="00D90581" w:rsidRDefault="00D90581">
    <w:pPr>
      <w:pStyle w:val="Header"/>
    </w:pPr>
    <w:r w:rsidRPr="00D90581">
      <w:rPr>
        <w:rFonts w:cs="Arial"/>
        <w:noProof/>
        <w:rtl/>
      </w:rPr>
      <w:drawing>
        <wp:anchor distT="0" distB="0" distL="114300" distR="114300" simplePos="0" relativeHeight="251661312" behindDoc="0" locked="0" layoutInCell="1" allowOverlap="1" wp14:anchorId="264169DE" wp14:editId="36873E3E">
          <wp:simplePos x="0" y="0"/>
          <wp:positionH relativeFrom="column">
            <wp:posOffset>3667732</wp:posOffset>
          </wp:positionH>
          <wp:positionV relativeFrom="paragraph">
            <wp:posOffset>-123438</wp:posOffset>
          </wp:positionV>
          <wp:extent cx="2594083" cy="619291"/>
          <wp:effectExtent l="0" t="0" r="0" b="9525"/>
          <wp:wrapNone/>
          <wp:docPr id="17" name="Picture 17" descr="F:\Administration\ABAEVEN\לוגו 25 שנה לבינתחומי משולב AEI\IDC_AEI-25-Logo_E_B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F:\Administration\ABAEVEN\לוגו 25 שנה לבינתחומי משולב AEI\IDC_AEI-25-Logo_E_B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4083" cy="619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D6BAD22" wp14:editId="26DDDEAC">
          <wp:simplePos x="0" y="0"/>
          <wp:positionH relativeFrom="column">
            <wp:posOffset>-1063488</wp:posOffset>
          </wp:positionH>
          <wp:positionV relativeFrom="paragraph">
            <wp:posOffset>-393921</wp:posOffset>
          </wp:positionV>
          <wp:extent cx="2865321" cy="1041621"/>
          <wp:effectExtent l="0" t="0" r="0" b="0"/>
          <wp:wrapNone/>
          <wp:docPr id="18" name="Picture 18" descr="C:\Users\gspiner\AppData\Local\Microsoft\Windows\INetCache\Content.Word\InnoDip Awar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gspiner\AppData\Local\Microsoft\Windows\INetCache\Content.Word\InnoDip Award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3503"/>
                  <a:stretch>
                    <a:fillRect/>
                  </a:stretch>
                </pic:blipFill>
                <pic:spPr bwMode="auto">
                  <a:xfrm>
                    <a:off x="0" y="0"/>
                    <a:ext cx="2872623" cy="10442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9E29D0"/>
    <w:multiLevelType w:val="hybridMultilevel"/>
    <w:tmpl w:val="1ADE11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O3NDA0NTcwM7ZU0lEKTi0uzszPAykwrgUAymzfKywAAAA="/>
  </w:docVars>
  <w:rsids>
    <w:rsidRoot w:val="00B52099"/>
    <w:rsid w:val="000677CE"/>
    <w:rsid w:val="001275B7"/>
    <w:rsid w:val="002C5762"/>
    <w:rsid w:val="003767EB"/>
    <w:rsid w:val="00431EC3"/>
    <w:rsid w:val="006E51A7"/>
    <w:rsid w:val="0087186E"/>
    <w:rsid w:val="008B6764"/>
    <w:rsid w:val="00900EE1"/>
    <w:rsid w:val="00A70E00"/>
    <w:rsid w:val="00AB5FD3"/>
    <w:rsid w:val="00AD029B"/>
    <w:rsid w:val="00B52099"/>
    <w:rsid w:val="00C64E6B"/>
    <w:rsid w:val="00D90581"/>
    <w:rsid w:val="00EC1C41"/>
    <w:rsid w:val="00F20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93776"/>
  <w15:chartTrackingRefBased/>
  <w15:docId w15:val="{37443625-3F5F-423C-BB77-2EC509CF6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209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099"/>
  </w:style>
  <w:style w:type="paragraph" w:styleId="Footer">
    <w:name w:val="footer"/>
    <w:basedOn w:val="Normal"/>
    <w:link w:val="FooterChar"/>
    <w:uiPriority w:val="99"/>
    <w:unhideWhenUsed/>
    <w:rsid w:val="00B5209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099"/>
  </w:style>
  <w:style w:type="table" w:styleId="TableGrid">
    <w:name w:val="Table Grid"/>
    <w:basedOn w:val="TableNormal"/>
    <w:uiPriority w:val="39"/>
    <w:rsid w:val="00871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18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86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D02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52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98A91-BCB3-43E6-9429-4FACB68F1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6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Spiner</dc:creator>
  <cp:keywords/>
  <dc:description/>
  <cp:lastModifiedBy>Gal Spiner</cp:lastModifiedBy>
  <cp:revision>2</cp:revision>
  <dcterms:created xsi:type="dcterms:W3CDTF">2019-09-05T08:47:00Z</dcterms:created>
  <dcterms:modified xsi:type="dcterms:W3CDTF">2019-09-05T08:47:00Z</dcterms:modified>
</cp:coreProperties>
</file>